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880D27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880D27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880D27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r w:rsidRPr="00A15FFD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073208E0" w14:textId="77777777" w:rsidR="00A15FFD" w:rsidRDefault="003D227C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131276" w:history="1">
        <w:r w:rsidR="00A15FFD" w:rsidRPr="00E606A3">
          <w:rPr>
            <w:rStyle w:val="aa"/>
            <w:noProof/>
          </w:rPr>
          <w:t>ВВЕДЕНИЕ</w:t>
        </w:r>
        <w:r w:rsidR="00A15FFD">
          <w:rPr>
            <w:noProof/>
            <w:webHidden/>
          </w:rPr>
          <w:tab/>
        </w:r>
        <w:r w:rsidR="00A15FFD">
          <w:rPr>
            <w:noProof/>
            <w:webHidden/>
          </w:rPr>
          <w:fldChar w:fldCharType="begin"/>
        </w:r>
        <w:r w:rsidR="00A15FFD">
          <w:rPr>
            <w:noProof/>
            <w:webHidden/>
          </w:rPr>
          <w:instrText xml:space="preserve"> PAGEREF _Toc139131276 \h </w:instrText>
        </w:r>
        <w:r w:rsidR="00A15FFD">
          <w:rPr>
            <w:noProof/>
            <w:webHidden/>
          </w:rPr>
        </w:r>
        <w:r w:rsidR="00A15FFD">
          <w:rPr>
            <w:noProof/>
            <w:webHidden/>
          </w:rPr>
          <w:fldChar w:fldCharType="separate"/>
        </w:r>
        <w:r w:rsidR="00A15FFD">
          <w:rPr>
            <w:noProof/>
            <w:webHidden/>
          </w:rPr>
          <w:t>4</w:t>
        </w:r>
        <w:r w:rsidR="00A15FFD">
          <w:rPr>
            <w:noProof/>
            <w:webHidden/>
          </w:rPr>
          <w:fldChar w:fldCharType="end"/>
        </w:r>
      </w:hyperlink>
    </w:p>
    <w:p w14:paraId="258B3146" w14:textId="77777777" w:rsidR="00A15FFD" w:rsidRDefault="00A15FF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77" w:history="1">
        <w:r w:rsidRPr="00E606A3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E606A3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EE113C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78" w:history="1">
        <w:r w:rsidRPr="00E606A3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181D97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79" w:history="1">
        <w:r w:rsidRPr="00E606A3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F33E7D2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0" w:history="1">
        <w:r w:rsidRPr="00E606A3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514572" w14:textId="77777777" w:rsidR="00A15FFD" w:rsidRDefault="00A15FF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1" w:history="1">
        <w:r w:rsidRPr="00E606A3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E606A3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9E1FE4E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2" w:history="1">
        <w:r w:rsidRPr="00E606A3">
          <w:rPr>
            <w:rStyle w:val="aa"/>
            <w:noProof/>
          </w:rPr>
          <w:t>2.1 Определение логической (даталогической)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DE5D2A6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3" w:history="1">
        <w:r w:rsidRPr="00E606A3">
          <w:rPr>
            <w:rStyle w:val="aa"/>
            <w:noProof/>
          </w:rPr>
          <w:t>2.2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4CEFBC1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4" w:history="1">
        <w:r w:rsidRPr="00E606A3">
          <w:rPr>
            <w:rStyle w:val="aa"/>
            <w:noProof/>
          </w:rPr>
          <w:t>2.3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39CDF9A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5" w:history="1">
        <w:r w:rsidRPr="00E606A3">
          <w:rPr>
            <w:rStyle w:val="aa"/>
            <w:noProof/>
          </w:rPr>
          <w:t>2.4 Разработанные хранимые процедуры и тригг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43ACB2D" w14:textId="77777777" w:rsidR="00A15FFD" w:rsidRDefault="00A15FFD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6" w:history="1">
        <w:r w:rsidRPr="00E606A3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E91219D" w14:textId="77777777" w:rsidR="00A15FFD" w:rsidRDefault="00A15FF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7" w:history="1">
        <w:r w:rsidRPr="00E606A3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0C35A95" w14:textId="77777777" w:rsidR="00A15FFD" w:rsidRDefault="00A15FF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8" w:history="1">
        <w:r w:rsidRPr="00E606A3">
          <w:rPr>
            <w:rStyle w:val="aa"/>
            <w:noProof/>
          </w:rPr>
          <w:t>ПРИЛОЖЕНИЕ А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176B1BC" w14:textId="77777777" w:rsidR="00A15FFD" w:rsidRDefault="00A15FFD">
      <w:pPr>
        <w:pStyle w:val="11"/>
        <w:rPr>
          <w:rFonts w:asciiTheme="minorHAnsi" w:eastAsiaTheme="minorEastAsia" w:hAnsiTheme="minorHAnsi" w:cstheme="minorBidi"/>
          <w:noProof/>
          <w:sz w:val="22"/>
          <w:szCs w:val="22"/>
          <w:lang w:val="ru-RU" w:eastAsia="ru-RU"/>
        </w:rPr>
      </w:pPr>
      <w:hyperlink w:anchor="_Toc139131289" w:history="1">
        <w:r w:rsidRPr="00E606A3">
          <w:rPr>
            <w:rStyle w:val="aa"/>
            <w:noProof/>
          </w:rPr>
          <w:t>ПРИЛОЖЕНИЕ Б Разработанные хранимые процедуры и тригг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131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2</w:t>
        </w:r>
        <w:r>
          <w:rPr>
            <w:noProof/>
            <w:webHidden/>
          </w:rPr>
          <w:fldChar w:fldCharType="end"/>
        </w:r>
      </w:hyperlink>
    </w:p>
    <w:p w14:paraId="2F414908" w14:textId="2CABF748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131276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131277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131278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131279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131280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ерсонализация: Material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>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>овместимость с Material Design: Material You соответствует принципам Material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кросс-платформенный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>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днородность интерфейса: Все элементы интерфейса в Flutter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>еляционная модель данных: PostgreSQL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>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>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4FB1C4CD" w:rsidR="003D227C" w:rsidRDefault="003D227C" w:rsidP="002A3D24">
      <w:pPr>
        <w:pStyle w:val="1"/>
        <w:ind w:firstLine="709"/>
      </w:pPr>
      <w:bookmarkStart w:id="6" w:name="_Toc139131281"/>
      <w:r>
        <w:lastRenderedPageBreak/>
        <w:t>Разработка и реализация проекта базы данных</w:t>
      </w:r>
      <w:bookmarkEnd w:id="6"/>
    </w:p>
    <w:p w14:paraId="077CA30B" w14:textId="2B9E8CEC" w:rsidR="00755415" w:rsidRDefault="00724C5B" w:rsidP="002A3D24">
      <w:pPr>
        <w:pStyle w:val="2"/>
        <w:ind w:left="720" w:firstLine="0"/>
      </w:pPr>
      <w:bookmarkStart w:id="7" w:name="_Toc139131282"/>
      <w:r>
        <w:t>Определение логической</w:t>
      </w:r>
      <w:r w:rsidR="00755415" w:rsidRPr="00755415">
        <w:t xml:space="preserve"> структуры реляционной базы данных</w:t>
      </w:r>
      <w:bookmarkEnd w:id="7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bookmarkStart w:id="8" w:name="_GoBack"/>
            <w:r>
              <w:lastRenderedPageBreak/>
              <w:t>Продолжение таблицы 2</w:t>
            </w:r>
          </w:p>
        </w:tc>
      </w:tr>
      <w:bookmarkEnd w:id="8"/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r w:rsidRPr="00B101C3">
              <w:t>rna</w:t>
            </w:r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>DEFAULT false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r w:rsidRPr="00B101C3">
              <w:t>sex_id</w:t>
            </w:r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r w:rsidRPr="00B101C3">
              <w:t>age_id</w:t>
            </w:r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r w:rsidRPr="00B101C3">
              <w:t>day</w:t>
            </w:r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r w:rsidRPr="00B101C3">
              <w:t>month</w:t>
            </w:r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r w:rsidRPr="00B101C3">
              <w:t>year</w:t>
            </w:r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r w:rsidRPr="00B101C3">
              <w:t>comment</w:t>
            </w:r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r w:rsidRPr="00B101C3">
              <w:t>geo_comment</w:t>
            </w:r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r w:rsidRPr="00B101C3">
              <w:t>file_url</w:t>
            </w:r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9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9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r w:rsidRPr="00B06F83">
        <w:rPr>
          <w:lang w:val="ru-RU"/>
        </w:rPr>
        <w:t>PostgreSQL</w:t>
      </w:r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77777777" w:rsidR="00556E03" w:rsidRDefault="00556E03" w:rsidP="00556E03">
      <w:pPr>
        <w:pStyle w:val="2"/>
      </w:pPr>
      <w:bookmarkStart w:id="10" w:name="_Toc136934256"/>
      <w:bookmarkStart w:id="11" w:name="_Toc139131283"/>
      <w:r>
        <w:lastRenderedPageBreak/>
        <w:t>Администрирование</w:t>
      </w:r>
      <w:bookmarkEnd w:id="10"/>
      <w:bookmarkEnd w:id="11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lab_worker - работник лаборатории, имеет те же привелегии, что и web_anon, но также может добавлять и изменять любые таблицы в публичном доступе (scheme public), а также функции добавления и изменения записей в таблице collection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head_​lab - заведующий лабораторией, имеет те же привелегии, что и lab_​worker, но также может выполнять все функции в публичном доступе (scheme public) и все процедуры в авторизации (scheme auth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добавлять пользователя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удалять пользователя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lastRenderedPageBreak/>
        <w:t>изменять пользователя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r w:rsidRPr="005B72E5">
        <w:t>аутентификатор</w:t>
      </w:r>
      <w:r>
        <w:t xml:space="preserve"> (</w:t>
      </w:r>
      <w:r w:rsidRPr="005B72E5">
        <w:t>authenticator</w:t>
      </w:r>
      <w:r>
        <w:t xml:space="preserve">), у этой роли есть права всех пользователей выше, благодаря этому модуль </w:t>
      </w:r>
      <w:r>
        <w:rPr>
          <w:lang w:val="en-US"/>
        </w:rPr>
        <w:t>postgrest</w:t>
      </w:r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270B42">
      <w:pPr>
        <w:pStyle w:val="3"/>
      </w:pPr>
      <w:r w:rsidRPr="003D227C">
        <w:lastRenderedPageBreak/>
        <w:t>Авторизация</w:t>
      </w:r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r>
              <w:t>pass</w:t>
            </w:r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r>
              <w:t>ame</w:t>
            </w:r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880D2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r w:rsidRPr="001D4057">
        <w:rPr>
          <w:lang w:val="ru-RU"/>
        </w:rPr>
        <w:t>RESTful</w:t>
      </w:r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r w:rsidRPr="001D4057">
        <w:rPr>
          <w:lang w:val="ru-RU"/>
        </w:rPr>
        <w:t xml:space="preserve">PostgREST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A80724">
      <w:pPr>
        <w:pStyle w:val="3"/>
      </w:pPr>
      <w:r>
        <w:lastRenderedPageBreak/>
        <w:t>Демонстрация работы</w:t>
      </w:r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id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atalogueNumber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ollect_id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kind_id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ubregion_id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gen_bank_id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nst_id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d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rna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ex_id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age_id": 3,</w:t>
      </w:r>
    </w:p>
    <w:p w14:paraId="5E364024" w14:textId="77777777" w:rsidR="00A80724" w:rsidRPr="00E86F47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E86F47">
        <w:rPr>
          <w:lang w:val="en-US"/>
        </w:rPr>
        <w:t>"</w:t>
      </w:r>
      <w:r w:rsidRPr="001E5893">
        <w:rPr>
          <w:lang w:val="en-US"/>
        </w:rPr>
        <w:t>day</w:t>
      </w:r>
      <w:r w:rsidRPr="00E86F47">
        <w:rPr>
          <w:lang w:val="en-US"/>
        </w:rPr>
        <w:t>": 12,</w:t>
      </w:r>
    </w:p>
    <w:p w14:paraId="62479ACA" w14:textId="77777777" w:rsidR="00A80724" w:rsidRPr="00E86F47" w:rsidRDefault="00A80724" w:rsidP="00A80724">
      <w:pPr>
        <w:pStyle w:val="ae"/>
        <w:rPr>
          <w:lang w:val="en-US"/>
        </w:rPr>
      </w:pPr>
      <w:r w:rsidRPr="00E86F47">
        <w:rPr>
          <w:lang w:val="en-US"/>
        </w:rPr>
        <w:t xml:space="preserve">    "month": 6,</w:t>
      </w:r>
    </w:p>
    <w:p w14:paraId="700A1EEE" w14:textId="77777777" w:rsidR="00A80724" w:rsidRPr="00E86F47" w:rsidRDefault="00A80724" w:rsidP="00A80724">
      <w:pPr>
        <w:pStyle w:val="ae"/>
        <w:rPr>
          <w:lang w:val="en-US"/>
        </w:rPr>
      </w:pPr>
      <w:r w:rsidRPr="00E86F47">
        <w:rPr>
          <w:lang w:val="en-US"/>
        </w:rPr>
        <w:t xml:space="preserve">    "year": 2005,</w:t>
      </w:r>
    </w:p>
    <w:p w14:paraId="4F5191B6" w14:textId="77777777" w:rsidR="00A80724" w:rsidRDefault="00A80724" w:rsidP="00A80724">
      <w:pPr>
        <w:pStyle w:val="ae"/>
      </w:pPr>
      <w:r w:rsidRPr="00E86F47">
        <w:rPr>
          <w:lang w:val="en-US"/>
        </w:rPr>
        <w:t xml:space="preserve">    </w:t>
      </w:r>
      <w:r>
        <w:t xml:space="preserve">"comment": "По сиквенсам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geo_comment": "Алтай, Республика, Усть-Коксинский р-он, Банное, село, р. Колчулу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json</w:t>
      </w:r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id": 19,</w:t>
      </w:r>
    </w:p>
    <w:p w14:paraId="0F1BBFCC" w14:textId="77777777" w:rsidR="00A80724" w:rsidRDefault="00A80724" w:rsidP="00A80724">
      <w:pPr>
        <w:pStyle w:val="ae"/>
      </w:pPr>
      <w:r>
        <w:t xml:space="preserve">    "name": "test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rpc</w:t>
      </w:r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r w:rsidRPr="00AA76FC">
        <w:rPr>
          <w:lang w:val="en-US"/>
        </w:rPr>
        <w:t>json</w:t>
      </w:r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2978B7" w:rsidRDefault="00A80724" w:rsidP="00A80724">
      <w:pPr>
        <w:pStyle w:val="ae"/>
      </w:pPr>
      <w:r>
        <w:rPr>
          <w:lang w:val="en-US"/>
        </w:rPr>
        <w:t>SELECT</w:t>
      </w:r>
      <w:r w:rsidRPr="002978B7">
        <w:t xml:space="preserve"> </w:t>
      </w:r>
      <w:r>
        <w:rPr>
          <w:lang w:val="en-US"/>
        </w:rPr>
        <w:t>login</w:t>
      </w:r>
      <w:r w:rsidRPr="002978B7">
        <w:t>(‘</w:t>
      </w:r>
      <w:r>
        <w:rPr>
          <w:lang w:val="en-US"/>
        </w:rPr>
        <w:t>test</w:t>
      </w:r>
      <w:r w:rsidRPr="002978B7">
        <w:t>@</w:t>
      </w:r>
      <w:r>
        <w:rPr>
          <w:lang w:val="en-US"/>
        </w:rPr>
        <w:t>test</w:t>
      </w:r>
      <w:r w:rsidRPr="002978B7">
        <w:t>.</w:t>
      </w:r>
      <w:r>
        <w:rPr>
          <w:lang w:val="en-US"/>
        </w:rPr>
        <w:t>com</w:t>
      </w:r>
      <w:r w:rsidRPr="002978B7">
        <w:t>’, ‘</w:t>
      </w:r>
      <w:r>
        <w:rPr>
          <w:lang w:val="en-US"/>
        </w:rPr>
        <w:t>test</w:t>
      </w:r>
      <w:r w:rsidRPr="002978B7">
        <w:t>’)</w:t>
      </w:r>
    </w:p>
    <w:p w14:paraId="1AE6E88F" w14:textId="77777777" w:rsidR="00A80724" w:rsidRPr="002978B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2978B7">
        <w:rPr>
          <w:lang w:val="ru-RU"/>
        </w:rPr>
        <w:t xml:space="preserve">, </w:t>
      </w:r>
      <w:r>
        <w:rPr>
          <w:lang w:val="ru-RU"/>
        </w:rPr>
        <w:t>при</w:t>
      </w:r>
      <w:r w:rsidRPr="002978B7">
        <w:rPr>
          <w:lang w:val="ru-RU"/>
        </w:rPr>
        <w:t xml:space="preserve"> </w:t>
      </w:r>
      <w:r>
        <w:rPr>
          <w:lang w:val="ru-RU"/>
        </w:rPr>
        <w:t>верном</w:t>
      </w:r>
      <w:r w:rsidRPr="002978B7">
        <w:rPr>
          <w:lang w:val="ru-RU"/>
        </w:rPr>
        <w:t xml:space="preserve"> </w:t>
      </w:r>
      <w:r>
        <w:rPr>
          <w:lang w:val="ru-RU"/>
        </w:rPr>
        <w:t>пароле</w:t>
      </w:r>
      <w:r w:rsidRPr="002978B7">
        <w:rPr>
          <w:lang w:val="ru-RU"/>
        </w:rPr>
        <w:t>:</w:t>
      </w:r>
    </w:p>
    <w:p w14:paraId="27747C29" w14:textId="77777777" w:rsidR="00A80724" w:rsidRPr="002978B7" w:rsidRDefault="00A80724" w:rsidP="00A80724">
      <w:pPr>
        <w:pStyle w:val="ae"/>
      </w:pPr>
      <w:r w:rsidRPr="002978B7">
        <w:t>{</w:t>
      </w:r>
    </w:p>
    <w:p w14:paraId="3ACBEBF0" w14:textId="77777777" w:rsidR="00A80724" w:rsidRPr="002978B7" w:rsidRDefault="00A80724" w:rsidP="00A80724">
      <w:pPr>
        <w:pStyle w:val="ae"/>
      </w:pPr>
      <w:r w:rsidRPr="002978B7">
        <w:t xml:space="preserve">  "</w:t>
      </w:r>
      <w:r w:rsidRPr="00422466">
        <w:rPr>
          <w:lang w:val="en-US"/>
        </w:rPr>
        <w:t>token</w:t>
      </w:r>
      <w:r w:rsidRPr="002978B7">
        <w:t>": "</w:t>
      </w:r>
      <w:r w:rsidRPr="00422466">
        <w:rPr>
          <w:lang w:val="en-US"/>
        </w:rPr>
        <w:t>eyJhbGciOiJIUzI</w:t>
      </w:r>
      <w:r w:rsidRPr="002978B7">
        <w:t>1</w:t>
      </w:r>
      <w:r w:rsidRPr="00422466">
        <w:rPr>
          <w:lang w:val="en-US"/>
        </w:rPr>
        <w:t>NiIsInR</w:t>
      </w:r>
      <w:r w:rsidRPr="002978B7">
        <w:t>5</w:t>
      </w:r>
      <w:r w:rsidRPr="00422466">
        <w:rPr>
          <w:lang w:val="en-US"/>
        </w:rPr>
        <w:t>cCI</w:t>
      </w:r>
      <w:r w:rsidRPr="002978B7">
        <w:t>6</w:t>
      </w:r>
      <w:r w:rsidRPr="00422466">
        <w:rPr>
          <w:lang w:val="en-US"/>
        </w:rPr>
        <w:t>IkpXVCJ</w:t>
      </w:r>
      <w:r w:rsidRPr="002978B7">
        <w:t>9.</w:t>
      </w:r>
      <w:r w:rsidRPr="00422466">
        <w:rPr>
          <w:lang w:val="en-US"/>
        </w:rPr>
        <w:t>eyJyb</w:t>
      </w:r>
      <w:r w:rsidRPr="002978B7">
        <w:t>2</w:t>
      </w:r>
      <w:r w:rsidRPr="00422466">
        <w:rPr>
          <w:lang w:val="en-US"/>
        </w:rPr>
        <w:t>xlIjoibGFiX</w:t>
      </w:r>
      <w:r w:rsidRPr="002978B7">
        <w:t>3</w:t>
      </w:r>
      <w:r w:rsidRPr="00422466">
        <w:rPr>
          <w:lang w:val="en-US"/>
        </w:rPr>
        <w:t>dvcmtlciIsImVtYWlsIjoidGVzdEB</w:t>
      </w:r>
      <w:r w:rsidRPr="002978B7">
        <w:t>0</w:t>
      </w:r>
      <w:r w:rsidRPr="00422466">
        <w:rPr>
          <w:lang w:val="en-US"/>
        </w:rPr>
        <w:t>ZXN</w:t>
      </w:r>
      <w:r w:rsidRPr="002978B7">
        <w:t>0</w:t>
      </w:r>
      <w:r w:rsidRPr="00422466">
        <w:rPr>
          <w:lang w:val="en-US"/>
        </w:rPr>
        <w:t>LmNvbSIsImV</w:t>
      </w:r>
      <w:r w:rsidRPr="002978B7">
        <w:t>4</w:t>
      </w:r>
      <w:r w:rsidRPr="00422466">
        <w:rPr>
          <w:lang w:val="en-US"/>
        </w:rPr>
        <w:t>cCI</w:t>
      </w:r>
      <w:r w:rsidRPr="002978B7">
        <w:t>6</w:t>
      </w:r>
      <w:r w:rsidRPr="00422466">
        <w:rPr>
          <w:lang w:val="en-US"/>
        </w:rPr>
        <w:t>MTY</w:t>
      </w:r>
      <w:r w:rsidRPr="002978B7">
        <w:t>4</w:t>
      </w:r>
      <w:r w:rsidRPr="00422466">
        <w:rPr>
          <w:lang w:val="en-US"/>
        </w:rPr>
        <w:t>Mjc</w:t>
      </w:r>
      <w:r w:rsidRPr="002978B7">
        <w:t>3</w:t>
      </w:r>
      <w:r w:rsidRPr="00422466">
        <w:rPr>
          <w:lang w:val="en-US"/>
        </w:rPr>
        <w:t>MjEyN</w:t>
      </w:r>
      <w:r w:rsidRPr="002978B7">
        <w:t>30.</w:t>
      </w:r>
      <w:r w:rsidRPr="00422466">
        <w:rPr>
          <w:lang w:val="en-US"/>
        </w:rPr>
        <w:t>cI</w:t>
      </w:r>
      <w:r w:rsidRPr="002978B7">
        <w:t>4</w:t>
      </w:r>
      <w:r w:rsidRPr="00422466">
        <w:rPr>
          <w:lang w:val="en-US"/>
        </w:rPr>
        <w:t>CN</w:t>
      </w:r>
      <w:r w:rsidRPr="002978B7">
        <w:t>4</w:t>
      </w:r>
      <w:r w:rsidRPr="00422466">
        <w:rPr>
          <w:lang w:val="en-US"/>
        </w:rPr>
        <w:t>iIeOPw</w:t>
      </w:r>
      <w:r w:rsidRPr="002978B7">
        <w:t>-</w:t>
      </w:r>
      <w:r w:rsidRPr="00422466">
        <w:rPr>
          <w:lang w:val="en-US"/>
        </w:rPr>
        <w:t>jsMLSLF</w:t>
      </w:r>
      <w:r w:rsidRPr="002978B7">
        <w:t>3</w:t>
      </w:r>
      <w:r w:rsidRPr="00422466">
        <w:rPr>
          <w:lang w:val="en-US"/>
        </w:rPr>
        <w:t>NrtDPSYsCfm</w:t>
      </w:r>
      <w:r w:rsidRPr="002978B7">
        <w:t>9</w:t>
      </w:r>
      <w:r w:rsidRPr="00422466">
        <w:rPr>
          <w:lang w:val="en-US"/>
        </w:rPr>
        <w:t>M</w:t>
      </w:r>
      <w:r w:rsidRPr="002978B7">
        <w:t>1</w:t>
      </w:r>
      <w:r w:rsidRPr="00422466">
        <w:rPr>
          <w:lang w:val="en-US"/>
        </w:rPr>
        <w:t>EPbaqHbw</w:t>
      </w:r>
      <w:r w:rsidRPr="002978B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r w:rsidRPr="002F6F60">
        <w:rPr>
          <w:lang w:val="en-US"/>
        </w:rPr>
        <w:t>rpc</w:t>
      </w:r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r w:rsidRPr="002F6F60">
        <w:rPr>
          <w:lang w:val="en-US"/>
        </w:rPr>
        <w:t>eyJhbGciOiJIUzI</w:t>
      </w:r>
      <w:r w:rsidRPr="00E86F47">
        <w:t>1</w:t>
      </w:r>
      <w:r w:rsidRPr="002F6F60">
        <w:rPr>
          <w:lang w:val="en-US"/>
        </w:rPr>
        <w:t>NiIsInR</w:t>
      </w:r>
      <w:r w:rsidRPr="00E86F47">
        <w:t>5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IkpXVCJ</w:t>
      </w:r>
      <w:r w:rsidRPr="00E86F47">
        <w:t>9.</w:t>
      </w:r>
      <w:r w:rsidRPr="002F6F60">
        <w:rPr>
          <w:lang w:val="en-US"/>
        </w:rPr>
        <w:t>eyJyb</w:t>
      </w:r>
      <w:r w:rsidRPr="00E86F47">
        <w:t>2</w:t>
      </w:r>
      <w:r w:rsidRPr="002F6F60">
        <w:rPr>
          <w:lang w:val="en-US"/>
        </w:rPr>
        <w:t>xlIjoibGFiX</w:t>
      </w:r>
      <w:r w:rsidRPr="00E86F47">
        <w:t>3</w:t>
      </w:r>
      <w:r w:rsidRPr="002F6F60">
        <w:rPr>
          <w:lang w:val="en-US"/>
        </w:rPr>
        <w:t>dvcmtlciIsImVtYWlsIjoidGVzdEB</w:t>
      </w:r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r w:rsidRPr="002F6F60">
        <w:rPr>
          <w:lang w:val="en-US"/>
        </w:rPr>
        <w:t>LmNvbSIsImV</w:t>
      </w:r>
      <w:r w:rsidRPr="00E86F47">
        <w:t>4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r w:rsidRPr="002F6F60">
        <w:rPr>
          <w:lang w:val="en-US"/>
        </w:rPr>
        <w:t>Mjk</w:t>
      </w:r>
      <w:r w:rsidRPr="00E86F47">
        <w:t>1</w:t>
      </w:r>
      <w:r w:rsidRPr="002F6F60">
        <w:rPr>
          <w:lang w:val="en-US"/>
        </w:rPr>
        <w:t>MzU</w:t>
      </w:r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r w:rsidRPr="002F6F60">
        <w:rPr>
          <w:lang w:val="en-US"/>
        </w:rPr>
        <w:t>EPcylqRBEoumGboCXfegJJ</w:t>
      </w:r>
      <w:r w:rsidRPr="00E86F47">
        <w:t>9</w:t>
      </w:r>
      <w:r w:rsidRPr="002F6F60">
        <w:rPr>
          <w:lang w:val="en-US"/>
        </w:rPr>
        <w:t>bMHsyXngEy</w:t>
      </w:r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json</w:t>
      </w:r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catalog_number": "test", "collect_id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vauch_inst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vauch_id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ocomment": "test", "date_collect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r>
        <w:rPr>
          <w:lang w:val="en-US"/>
        </w:rPr>
        <w:t>add_collection</w:t>
      </w:r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atalogueNumber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ollect_id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kind_id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ubregion_id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gen_bank_id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nst_id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d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rna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ex_id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age_id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comment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geo_comment": "test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r w:rsidRPr="00EF242E">
        <w:t>Authorization: Bearer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r w:rsidRPr="004278E5">
        <w:rPr>
          <w:lang w:val="en-US"/>
        </w:rPr>
        <w:t>rpc</w:t>
      </w:r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r>
        <w:t>Authorization: Bearer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BFFFF3" w14:textId="77777777" w:rsidR="00E22289" w:rsidRDefault="00E22289" w:rsidP="00E22289">
      <w:pPr>
        <w:pStyle w:val="2"/>
      </w:pPr>
      <w:bookmarkStart w:id="12" w:name="_Toc136934257"/>
      <w:bookmarkStart w:id="13" w:name="_Toc139131284"/>
      <w:r>
        <w:lastRenderedPageBreak/>
        <w:t>Диаграмма</w:t>
      </w:r>
      <w:r w:rsidRPr="0095740B">
        <w:t xml:space="preserve"> </w:t>
      </w:r>
      <w:r>
        <w:t>прецедентов</w:t>
      </w:r>
      <w:bookmarkEnd w:id="12"/>
      <w:bookmarkEnd w:id="13"/>
    </w:p>
    <w:p w14:paraId="3CCACD6B" w14:textId="77777777" w:rsidR="00E22289" w:rsidRPr="001E5893" w:rsidRDefault="00E22289" w:rsidP="00E22289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use-case для проекта представлена на рисунке </w:t>
      </w:r>
      <w:r>
        <w:rPr>
          <w:lang w:val="ru-RU"/>
        </w:rPr>
        <w:t>3.</w:t>
      </w:r>
    </w:p>
    <w:p w14:paraId="4B3747EE" w14:textId="77777777" w:rsidR="00E22289" w:rsidRDefault="00E22289" w:rsidP="00E22289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63780A0" wp14:editId="5A4E4EDE">
            <wp:extent cx="5669915" cy="2954020"/>
            <wp:effectExtent l="0" t="0" r="6985" b="0"/>
            <wp:docPr id="45754462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F48EF" w14:textId="77777777" w:rsidR="00E22289" w:rsidRPr="00422466" w:rsidRDefault="00E22289" w:rsidP="00E22289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6287D067" w14:textId="77777777" w:rsidR="00E22289" w:rsidRDefault="00E2228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8003438" w14:textId="77777777" w:rsidR="00E22289" w:rsidRDefault="00E22289" w:rsidP="00E22289">
      <w:pPr>
        <w:pStyle w:val="2"/>
      </w:pPr>
      <w:bookmarkStart w:id="14" w:name="_Toc136934258"/>
      <w:bookmarkStart w:id="15" w:name="_Toc139131285"/>
      <w:r w:rsidRPr="001E5893">
        <w:lastRenderedPageBreak/>
        <w:t>Разработанные хранимые процедуры и триггеры</w:t>
      </w:r>
      <w:bookmarkEnd w:id="14"/>
      <w:bookmarkEnd w:id="15"/>
    </w:p>
    <w:p w14:paraId="5AE008EE" w14:textId="77777777" w:rsidR="00E22289" w:rsidRDefault="00E22289" w:rsidP="00E22289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FC38254" w14:textId="77777777" w:rsidR="00E22289" w:rsidRDefault="00E22289" w:rsidP="00E22289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E22289" w14:paraId="0AB59CB9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A6BB19F" w14:textId="77777777" w:rsidR="00E22289" w:rsidRDefault="00E22289" w:rsidP="002B51A2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08A0A30" w14:textId="77777777" w:rsidR="00E22289" w:rsidRDefault="00E22289" w:rsidP="002B51A2">
            <w:pPr>
              <w:pStyle w:val="Compact"/>
            </w:pPr>
            <w:r>
              <w:t>Описание</w:t>
            </w:r>
          </w:p>
        </w:tc>
      </w:tr>
      <w:tr w:rsidR="00E22289" w:rsidRPr="00880D27" w14:paraId="47BCD92D" w14:textId="77777777" w:rsidTr="002B51A2">
        <w:tc>
          <w:tcPr>
            <w:tcW w:w="0" w:type="auto"/>
          </w:tcPr>
          <w:p w14:paraId="744A0B0B" w14:textId="77777777" w:rsidR="00E22289" w:rsidRDefault="00E22289" w:rsidP="002B51A2">
            <w:pPr>
              <w:pStyle w:val="Compact"/>
            </w:pPr>
            <w:r>
              <w:t>get_age_id</w:t>
            </w:r>
          </w:p>
        </w:tc>
        <w:tc>
          <w:tcPr>
            <w:tcW w:w="0" w:type="auto"/>
          </w:tcPr>
          <w:p w14:paraId="57969AC8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E22289" w:rsidRPr="00880D27" w14:paraId="2D53C20C" w14:textId="77777777" w:rsidTr="002B51A2">
        <w:tc>
          <w:tcPr>
            <w:tcW w:w="0" w:type="auto"/>
          </w:tcPr>
          <w:p w14:paraId="32E46A1E" w14:textId="77777777" w:rsidR="00E22289" w:rsidRDefault="00E22289" w:rsidP="002B51A2">
            <w:pPr>
              <w:pStyle w:val="Compact"/>
            </w:pPr>
            <w:r>
              <w:t>get_sex_id</w:t>
            </w:r>
          </w:p>
        </w:tc>
        <w:tc>
          <w:tcPr>
            <w:tcW w:w="0" w:type="auto"/>
          </w:tcPr>
          <w:p w14:paraId="7FC7C168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E22289" w:rsidRPr="00880D27" w14:paraId="09439348" w14:textId="77777777" w:rsidTr="002B51A2">
        <w:tc>
          <w:tcPr>
            <w:tcW w:w="0" w:type="auto"/>
          </w:tcPr>
          <w:p w14:paraId="0148053A" w14:textId="77777777" w:rsidR="00E22289" w:rsidRDefault="00E22289" w:rsidP="002B51A2">
            <w:pPr>
              <w:pStyle w:val="Compact"/>
            </w:pPr>
            <w:r>
              <w:t>get_order_id</w:t>
            </w:r>
          </w:p>
        </w:tc>
        <w:tc>
          <w:tcPr>
            <w:tcW w:w="0" w:type="auto"/>
          </w:tcPr>
          <w:p w14:paraId="42FD44C2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E22289" w:rsidRPr="00880D27" w14:paraId="72B86B2C" w14:textId="77777777" w:rsidTr="002B51A2">
        <w:tc>
          <w:tcPr>
            <w:tcW w:w="0" w:type="auto"/>
          </w:tcPr>
          <w:p w14:paraId="0075F712" w14:textId="77777777" w:rsidR="00E22289" w:rsidRDefault="00E22289" w:rsidP="002B51A2">
            <w:pPr>
              <w:pStyle w:val="Compact"/>
            </w:pPr>
            <w:r>
              <w:t>get_family_id</w:t>
            </w:r>
          </w:p>
        </w:tc>
        <w:tc>
          <w:tcPr>
            <w:tcW w:w="0" w:type="auto"/>
          </w:tcPr>
          <w:p w14:paraId="48940CB6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E22289" w:rsidRPr="00880D27" w14:paraId="60E00B1B" w14:textId="77777777" w:rsidTr="002B51A2">
        <w:tc>
          <w:tcPr>
            <w:tcW w:w="0" w:type="auto"/>
          </w:tcPr>
          <w:p w14:paraId="27F4601C" w14:textId="77777777" w:rsidR="00E22289" w:rsidRDefault="00E22289" w:rsidP="002B51A2">
            <w:pPr>
              <w:pStyle w:val="Compact"/>
            </w:pPr>
            <w:r>
              <w:t>get_genus_id</w:t>
            </w:r>
          </w:p>
        </w:tc>
        <w:tc>
          <w:tcPr>
            <w:tcW w:w="0" w:type="auto"/>
          </w:tcPr>
          <w:p w14:paraId="6517E604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E22289" w:rsidRPr="00880D27" w14:paraId="006DE4A2" w14:textId="77777777" w:rsidTr="002B51A2">
        <w:tc>
          <w:tcPr>
            <w:tcW w:w="0" w:type="auto"/>
          </w:tcPr>
          <w:p w14:paraId="0E16FAFB" w14:textId="77777777" w:rsidR="00E22289" w:rsidRDefault="00E22289" w:rsidP="002B51A2">
            <w:pPr>
              <w:pStyle w:val="Compact"/>
            </w:pPr>
            <w:r>
              <w:t>get_kind_id</w:t>
            </w:r>
          </w:p>
        </w:tc>
        <w:tc>
          <w:tcPr>
            <w:tcW w:w="0" w:type="auto"/>
          </w:tcPr>
          <w:p w14:paraId="22A71F71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E22289" w:rsidRPr="00880D27" w14:paraId="0E55784F" w14:textId="77777777" w:rsidTr="002B51A2">
        <w:tc>
          <w:tcPr>
            <w:tcW w:w="0" w:type="auto"/>
          </w:tcPr>
          <w:p w14:paraId="12E8BF45" w14:textId="77777777" w:rsidR="00E22289" w:rsidRDefault="00E22289" w:rsidP="002B51A2">
            <w:pPr>
              <w:pStyle w:val="Compact"/>
            </w:pPr>
            <w:r>
              <w:t>get_country_id</w:t>
            </w:r>
          </w:p>
        </w:tc>
        <w:tc>
          <w:tcPr>
            <w:tcW w:w="0" w:type="auto"/>
          </w:tcPr>
          <w:p w14:paraId="05FE7830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E22289" w:rsidRPr="00880D27" w14:paraId="497837BD" w14:textId="77777777" w:rsidTr="002B51A2">
        <w:tc>
          <w:tcPr>
            <w:tcW w:w="0" w:type="auto"/>
          </w:tcPr>
          <w:p w14:paraId="7FF526A1" w14:textId="77777777" w:rsidR="00E22289" w:rsidRDefault="00E22289" w:rsidP="002B51A2">
            <w:pPr>
              <w:pStyle w:val="Compact"/>
            </w:pPr>
            <w:r>
              <w:t>get_region_id</w:t>
            </w:r>
          </w:p>
        </w:tc>
        <w:tc>
          <w:tcPr>
            <w:tcW w:w="0" w:type="auto"/>
          </w:tcPr>
          <w:p w14:paraId="7AD7F252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E22289" w:rsidRPr="00880D27" w14:paraId="03ACC398" w14:textId="77777777" w:rsidTr="002B51A2">
        <w:tc>
          <w:tcPr>
            <w:tcW w:w="0" w:type="auto"/>
          </w:tcPr>
          <w:p w14:paraId="23FF228E" w14:textId="77777777" w:rsidR="00E22289" w:rsidRDefault="00E22289" w:rsidP="002B51A2">
            <w:pPr>
              <w:pStyle w:val="Compact"/>
            </w:pPr>
            <w:r>
              <w:t>get_subregion_id</w:t>
            </w:r>
          </w:p>
        </w:tc>
        <w:tc>
          <w:tcPr>
            <w:tcW w:w="0" w:type="auto"/>
          </w:tcPr>
          <w:p w14:paraId="0DDD73B6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подрегиона по его названию и региону</w:t>
            </w:r>
          </w:p>
        </w:tc>
      </w:tr>
      <w:tr w:rsidR="00E22289" w:rsidRPr="00880D27" w14:paraId="403846AE" w14:textId="77777777" w:rsidTr="002B51A2">
        <w:tc>
          <w:tcPr>
            <w:tcW w:w="0" w:type="auto"/>
          </w:tcPr>
          <w:p w14:paraId="15D853B8" w14:textId="77777777" w:rsidR="00E22289" w:rsidRDefault="00E22289" w:rsidP="002B51A2">
            <w:pPr>
              <w:pStyle w:val="Compact"/>
            </w:pPr>
            <w:r>
              <w:t>get_vouch_inst_id</w:t>
            </w:r>
          </w:p>
        </w:tc>
        <w:tc>
          <w:tcPr>
            <w:tcW w:w="0" w:type="auto"/>
          </w:tcPr>
          <w:p w14:paraId="271087D9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E22289" w:rsidRPr="00880D27" w14:paraId="4E635D44" w14:textId="77777777" w:rsidTr="002B51A2">
        <w:tc>
          <w:tcPr>
            <w:tcW w:w="0" w:type="auto"/>
          </w:tcPr>
          <w:p w14:paraId="49FC598D" w14:textId="77777777" w:rsidR="00E22289" w:rsidRDefault="00E22289" w:rsidP="002B51A2">
            <w:pPr>
              <w:pStyle w:val="Compact"/>
            </w:pPr>
            <w:r>
              <w:t>get_collector_id</w:t>
            </w:r>
          </w:p>
        </w:tc>
        <w:tc>
          <w:tcPr>
            <w:tcW w:w="0" w:type="auto"/>
          </w:tcPr>
          <w:p w14:paraId="710455FA" w14:textId="77777777" w:rsidR="00E22289" w:rsidRPr="00144098" w:rsidRDefault="00E22289" w:rsidP="002B51A2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E22289" w:rsidRPr="00880D27" w14:paraId="24F8FBCE" w14:textId="77777777" w:rsidTr="002B51A2">
        <w:tc>
          <w:tcPr>
            <w:tcW w:w="0" w:type="auto"/>
          </w:tcPr>
          <w:p w14:paraId="54FDE6DF" w14:textId="77777777" w:rsidR="00E22289" w:rsidRDefault="00E22289" w:rsidP="002B51A2">
            <w:pPr>
              <w:pStyle w:val="Compact"/>
            </w:pPr>
            <w:r>
              <w:t>add_collection</w:t>
            </w:r>
          </w:p>
        </w:tc>
        <w:tc>
          <w:tcPr>
            <w:tcW w:w="0" w:type="auto"/>
          </w:tcPr>
          <w:p w14:paraId="2B8EEBCE" w14:textId="77777777" w:rsidR="00E22289" w:rsidRPr="00144098" w:rsidRDefault="00E22289" w:rsidP="002B51A2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E22289" w:rsidRPr="00880D27" w14:paraId="7E3C4E9F" w14:textId="77777777" w:rsidTr="002B51A2">
        <w:tc>
          <w:tcPr>
            <w:tcW w:w="0" w:type="auto"/>
          </w:tcPr>
          <w:p w14:paraId="7EE0C9A0" w14:textId="77777777" w:rsidR="00E22289" w:rsidRDefault="00E22289" w:rsidP="002B51A2">
            <w:pPr>
              <w:pStyle w:val="Compact"/>
            </w:pPr>
            <w:r>
              <w:t>remove_collection_by_id</w:t>
            </w:r>
          </w:p>
        </w:tc>
        <w:tc>
          <w:tcPr>
            <w:tcW w:w="0" w:type="auto"/>
          </w:tcPr>
          <w:p w14:paraId="10A3FD62" w14:textId="77777777" w:rsidR="00E22289" w:rsidRPr="00144098" w:rsidRDefault="00E22289" w:rsidP="002B51A2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E22289" w:rsidRPr="00880D27" w14:paraId="7D68FEE2" w14:textId="77777777" w:rsidTr="002B51A2">
        <w:tc>
          <w:tcPr>
            <w:tcW w:w="0" w:type="auto"/>
          </w:tcPr>
          <w:p w14:paraId="6AA1288A" w14:textId="77777777" w:rsidR="00E22289" w:rsidRDefault="00E22289" w:rsidP="002B51A2">
            <w:pPr>
              <w:pStyle w:val="Compact"/>
            </w:pPr>
            <w:r>
              <w:t>update_collection_by_id</w:t>
            </w:r>
          </w:p>
        </w:tc>
        <w:tc>
          <w:tcPr>
            <w:tcW w:w="0" w:type="auto"/>
          </w:tcPr>
          <w:p w14:paraId="439D1CDC" w14:textId="77777777" w:rsidR="00E22289" w:rsidRPr="00144098" w:rsidRDefault="00E22289" w:rsidP="002B51A2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E22289" w:rsidRPr="00880D27" w14:paraId="4CAF1B52" w14:textId="77777777" w:rsidTr="002B51A2">
        <w:tc>
          <w:tcPr>
            <w:tcW w:w="0" w:type="auto"/>
          </w:tcPr>
          <w:p w14:paraId="40071192" w14:textId="77777777" w:rsidR="00E22289" w:rsidRDefault="00E22289" w:rsidP="002B51A2">
            <w:pPr>
              <w:pStyle w:val="Compact"/>
            </w:pPr>
            <w:r>
              <w:rPr>
                <w:lang w:val="en-US"/>
              </w:rPr>
              <w:t>auth.</w:t>
            </w:r>
            <w:r>
              <w:t>login</w:t>
            </w:r>
          </w:p>
        </w:tc>
        <w:tc>
          <w:tcPr>
            <w:tcW w:w="0" w:type="auto"/>
          </w:tcPr>
          <w:p w14:paraId="6A39F669" w14:textId="77777777" w:rsidR="00E22289" w:rsidRPr="00144098" w:rsidRDefault="00E22289" w:rsidP="002B51A2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E22289" w:rsidRPr="00880D27" w14:paraId="30695A20" w14:textId="77777777" w:rsidTr="002B51A2">
        <w:tc>
          <w:tcPr>
            <w:tcW w:w="0" w:type="auto"/>
          </w:tcPr>
          <w:p w14:paraId="74B7F852" w14:textId="77777777" w:rsidR="00E22289" w:rsidRDefault="00E22289" w:rsidP="002B51A2">
            <w:pPr>
              <w:pStyle w:val="Compact"/>
            </w:pPr>
            <w:r>
              <w:rPr>
                <w:lang w:val="en-US"/>
              </w:rPr>
              <w:t>auth.</w:t>
            </w:r>
            <w:r>
              <w:t>get_user_info</w:t>
            </w:r>
          </w:p>
        </w:tc>
        <w:tc>
          <w:tcPr>
            <w:tcW w:w="0" w:type="auto"/>
          </w:tcPr>
          <w:p w14:paraId="50BE5255" w14:textId="77777777" w:rsidR="00E22289" w:rsidRPr="00144098" w:rsidRDefault="00E22289" w:rsidP="002B51A2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E22289" w:rsidRPr="00880D27" w14:paraId="51384D5A" w14:textId="77777777" w:rsidTr="002B51A2">
        <w:tc>
          <w:tcPr>
            <w:tcW w:w="0" w:type="auto"/>
          </w:tcPr>
          <w:p w14:paraId="54B34FE5" w14:textId="77777777" w:rsidR="00E22289" w:rsidRPr="00243F8E" w:rsidRDefault="00E22289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auth.user_role</w:t>
            </w:r>
          </w:p>
        </w:tc>
        <w:tc>
          <w:tcPr>
            <w:tcW w:w="0" w:type="auto"/>
          </w:tcPr>
          <w:p w14:paraId="7E0CEEF6" w14:textId="77777777" w:rsidR="00E22289" w:rsidRPr="0095740B" w:rsidRDefault="00E22289" w:rsidP="002B51A2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04447" w:rsidRPr="00E86F47" w14:paraId="2F98AFE6" w14:textId="77777777" w:rsidTr="002B51A2">
        <w:tc>
          <w:tcPr>
            <w:tcW w:w="0" w:type="auto"/>
          </w:tcPr>
          <w:p w14:paraId="7CBFACF7" w14:textId="29A0714A" w:rsidR="00C04447" w:rsidRDefault="00C04447" w:rsidP="002B51A2">
            <w:pPr>
              <w:pStyle w:val="Compact"/>
            </w:pPr>
            <w:r w:rsidRPr="00C04447">
              <w:t>check_auth</w:t>
            </w:r>
          </w:p>
        </w:tc>
        <w:tc>
          <w:tcPr>
            <w:tcW w:w="0" w:type="auto"/>
          </w:tcPr>
          <w:p w14:paraId="605B74B2" w14:textId="17B4CA36" w:rsidR="00C04447" w:rsidRPr="00C04447" w:rsidRDefault="00C04447" w:rsidP="002B51A2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04447" w:rsidRPr="00880D27" w14:paraId="445D4E24" w14:textId="77777777" w:rsidTr="002B51A2">
        <w:tc>
          <w:tcPr>
            <w:tcW w:w="0" w:type="auto"/>
          </w:tcPr>
          <w:p w14:paraId="592817B9" w14:textId="67E0FC66" w:rsidR="00C04447" w:rsidRPr="00C04447" w:rsidRDefault="00C04447" w:rsidP="002B51A2">
            <w:pPr>
              <w:pStyle w:val="Compact"/>
            </w:pPr>
            <w:r w:rsidRPr="00C04447">
              <w:t>add_topology</w:t>
            </w:r>
          </w:p>
        </w:tc>
        <w:tc>
          <w:tcPr>
            <w:tcW w:w="0" w:type="auto"/>
          </w:tcPr>
          <w:p w14:paraId="722303FF" w14:textId="35B0EE8E" w:rsidR="00C04447" w:rsidRPr="00C04447" w:rsidRDefault="00C04447" w:rsidP="002B51A2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77FC4471" w14:textId="77777777" w:rsidR="00E22289" w:rsidRDefault="00E22289" w:rsidP="00E22289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1528ECC6" w14:textId="5FBC94CD" w:rsidR="00E22289" w:rsidRPr="00C04447" w:rsidRDefault="00E22289" w:rsidP="00C04447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E103302" w14:textId="77777777" w:rsidR="00E22289" w:rsidRPr="00243F8E" w:rsidRDefault="00E22289" w:rsidP="00E22289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E22289" w14:paraId="4785B481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E81ADB8" w14:textId="77777777" w:rsidR="00E22289" w:rsidRDefault="00E22289" w:rsidP="002B51A2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FF22517" w14:textId="77777777" w:rsidR="00E22289" w:rsidRDefault="00E22289" w:rsidP="002B51A2">
            <w:pPr>
              <w:pStyle w:val="Compact"/>
            </w:pPr>
            <w:r>
              <w:t>Описание</w:t>
            </w:r>
          </w:p>
        </w:tc>
      </w:tr>
      <w:tr w:rsidR="00E22289" w:rsidRPr="00880D27" w14:paraId="013AA623" w14:textId="77777777" w:rsidTr="002B51A2">
        <w:tc>
          <w:tcPr>
            <w:tcW w:w="0" w:type="auto"/>
          </w:tcPr>
          <w:p w14:paraId="6F6A87D6" w14:textId="77777777" w:rsidR="00E22289" w:rsidRDefault="00E22289" w:rsidP="002B51A2">
            <w:pPr>
              <w:pStyle w:val="Compact"/>
            </w:pPr>
            <w:r>
              <w:t>ensure_user_role_exists</w:t>
            </w:r>
          </w:p>
        </w:tc>
        <w:tc>
          <w:tcPr>
            <w:tcW w:w="0" w:type="auto"/>
          </w:tcPr>
          <w:p w14:paraId="64EA07D0" w14:textId="77777777" w:rsidR="00E22289" w:rsidRPr="008C4C06" w:rsidRDefault="00E22289" w:rsidP="002B51A2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E22289" w:rsidRPr="00880D27" w14:paraId="327A6BE1" w14:textId="77777777" w:rsidTr="002B51A2">
        <w:tc>
          <w:tcPr>
            <w:tcW w:w="0" w:type="auto"/>
          </w:tcPr>
          <w:p w14:paraId="42042B96" w14:textId="77777777" w:rsidR="00E22289" w:rsidRDefault="00E22289" w:rsidP="002B51A2">
            <w:pPr>
              <w:pStyle w:val="Compact"/>
            </w:pPr>
            <w:r>
              <w:t>encrypt_pass</w:t>
            </w:r>
          </w:p>
        </w:tc>
        <w:tc>
          <w:tcPr>
            <w:tcW w:w="0" w:type="auto"/>
          </w:tcPr>
          <w:p w14:paraId="3508ED0A" w14:textId="77777777" w:rsidR="00E22289" w:rsidRPr="008C4C06" w:rsidRDefault="00E22289" w:rsidP="002B51A2">
            <w:pPr>
              <w:pStyle w:val="Compact"/>
            </w:pPr>
            <w:r w:rsidRPr="008C4C06">
              <w:t>Хеширует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1D896903" w14:textId="77777777" w:rsidR="00E22289" w:rsidRDefault="00E22289" w:rsidP="00E22289">
      <w:pPr>
        <w:rPr>
          <w:lang w:val="ru-RU"/>
        </w:rPr>
      </w:pPr>
    </w:p>
    <w:p w14:paraId="3B8E5C80" w14:textId="77777777" w:rsidR="00E22289" w:rsidRDefault="00E22289" w:rsidP="00E22289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5F7F6E1E" w14:textId="77777777" w:rsidR="00E22289" w:rsidRDefault="00E22289" w:rsidP="00E22289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6B06A03" w14:textId="77777777" w:rsidR="00E22289" w:rsidRPr="00161871" w:rsidRDefault="00E22289" w:rsidP="00E22289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E22289" w14:paraId="176B771A" w14:textId="77777777" w:rsidTr="002B51A2">
        <w:tc>
          <w:tcPr>
            <w:tcW w:w="2830" w:type="dxa"/>
          </w:tcPr>
          <w:p w14:paraId="28DFCB42" w14:textId="77777777" w:rsidR="00E22289" w:rsidRDefault="00E22289" w:rsidP="002B51A2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2C857879" w14:textId="77777777" w:rsidR="00E22289" w:rsidRDefault="00E22289" w:rsidP="002B51A2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E22289" w:rsidRPr="00880D27" w14:paraId="48B680ED" w14:textId="77777777" w:rsidTr="002B51A2">
        <w:tc>
          <w:tcPr>
            <w:tcW w:w="2830" w:type="dxa"/>
          </w:tcPr>
          <w:p w14:paraId="10C4DC51" w14:textId="77777777" w:rsidR="00E22289" w:rsidRPr="00161871" w:rsidRDefault="00E22289" w:rsidP="002B51A2">
            <w:pPr>
              <w:ind w:firstLine="0"/>
            </w:pPr>
            <w:r>
              <w:t>basic_view</w:t>
            </w:r>
          </w:p>
        </w:tc>
        <w:tc>
          <w:tcPr>
            <w:tcW w:w="6089" w:type="dxa"/>
          </w:tcPr>
          <w:p w14:paraId="6B44C7EB" w14:textId="77777777" w:rsidR="00E22289" w:rsidRPr="00161871" w:rsidRDefault="00E22289" w:rsidP="002B51A2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1C7CD5FF" w14:textId="77777777" w:rsidR="00E22289" w:rsidRDefault="00E22289" w:rsidP="00E22289">
      <w:pPr>
        <w:rPr>
          <w:lang w:val="ru-RU"/>
        </w:rPr>
      </w:pPr>
    </w:p>
    <w:p w14:paraId="7C2A5F91" w14:textId="77777777" w:rsidR="00E22289" w:rsidRDefault="00E22289" w:rsidP="00E22289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780AB462" w14:textId="77777777" w:rsidR="000533FE" w:rsidRDefault="000533FE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6" w:name="_Toc136934259"/>
      <w:bookmarkStart w:id="17" w:name="_Toc139131286"/>
      <w:r w:rsidRPr="008F221C">
        <w:lastRenderedPageBreak/>
        <w:t>Реализация</w:t>
      </w:r>
      <w:r>
        <w:t xml:space="preserve"> защиты базы данных</w:t>
      </w:r>
      <w:bookmarkEnd w:id="16"/>
      <w:bookmarkEnd w:id="17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>ие pgcrypto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r w:rsidRPr="009F56F0">
        <w:t xml:space="preserve">crypt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r w:rsidRPr="009F56F0">
        <w:t>gen_​salt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r w:rsidRPr="00A71768">
        <w:t>PostgREST</w:t>
      </w:r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68B1D727" w14:textId="5E3ECCCB" w:rsidR="00721BCE" w:rsidRPr="00556E03" w:rsidRDefault="00E22289" w:rsidP="00E2228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18" w:name="_Toc139131287"/>
      <w:r w:rsidRPr="00F75F97">
        <w:lastRenderedPageBreak/>
        <w:t>СПИСОК ИСПОЛЬЗУЕМЫХ ИСТОЧНИКОВ</w:t>
      </w:r>
      <w:bookmarkEnd w:id="18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19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19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20" w:name="_Hlk136552673"/>
      <w:r w:rsidRPr="00E0776E">
        <w:rPr>
          <w:lang w:val="ru-RU"/>
        </w:rPr>
        <w:t>(дата обращения 01.06.2023)</w:t>
      </w:r>
      <w:bookmarkEnd w:id="20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31EDA541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21" w:name="_Hlk136554133"/>
      <w:bookmarkStart w:id="22" w:name="_Toc139131288"/>
      <w:r>
        <w:lastRenderedPageBreak/>
        <w:t>ПРИЛОЖЕНИЕ А Созданные таблицы БД</w:t>
      </w:r>
      <w:bookmarkEnd w:id="22"/>
    </w:p>
    <w:bookmarkEnd w:id="21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23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23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40E741D6" w14:textId="77777777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880D27">
        <w:br w:type="page"/>
      </w:r>
      <w:bookmarkStart w:id="24" w:name="_Toc136934266"/>
      <w:bookmarkStart w:id="25" w:name="_Toc139131289"/>
      <w:r w:rsidR="00AA30E0" w:rsidRPr="00AA30E0">
        <w:lastRenderedPageBreak/>
        <w:t>ПРИЛОЖЕНИЕ Б Разработанные хранимые процедуры и триггеры</w:t>
      </w:r>
      <w:bookmarkEnd w:id="24"/>
      <w:bookmarkEnd w:id="25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age_id(age_name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ge_id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age_id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age_id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age_id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age_id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ex_id(sex_name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x_id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sex_id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ex_id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sex_id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ex_id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order_id(order_name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rder_id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order_id FROM "order" WHERE ($1 = "order".name OR ($1 is NULL AND "order".name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order_id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order_id($1) INTO order_id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order_id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family_id(name varchar(80), order_id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amily_id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family_id</w:t>
      </w:r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family.order_id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family_id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order_id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family_id($1, $2) INTO family_id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family_id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genus_id(name varchar(80), family_id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genus_id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genus_id</w:t>
      </w:r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genus.family_id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genus_id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family_id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genus_id($1, $2) INTO genus_id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RETURN genus_id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kind_id(name varchar(80), genus_id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kind_id</w:t>
      </w:r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kind.genus_id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kind_id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genus_id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kind_id($1, $2) INTO kind_id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kind_id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untry_id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untry_id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country_id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untry_id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untry_id($1) INTO country_id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untry_id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region_id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gion_id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gion_id</w:t>
      </w:r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region.country_id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region_id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country_id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region_id($1, $2) INTO region_id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gion_id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ubregion_id(name text, region_id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subregion_id</w:t>
      </w:r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subregion.region_id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ubregion_id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region_id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subregion_id($1, $2) INTO subregion_id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ubregion_id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vouch_inst_id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ouch_inst_id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vouch_inst_id FROM voucher_institute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IF vouch_inst_id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voucher_institute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vouch_inst_id($1) INTO vouch_inst_id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vouch_inst_id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llector_id(last_name varchar(100), first_name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second_name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collector_id</w:t>
      </w:r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collector.last_name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first_name = $2 or (collector.first_name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second_name = $3 or (collector.second_name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llector_id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last_name, first_name, second_name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llector_id($1, $2, $3) INTO collector_id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llector_id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r w:rsidRPr="00AA30E0">
        <w:rPr>
          <w:lang w:val="en-US"/>
        </w:rPr>
        <w:t>plpgsql</w:t>
      </w:r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collection(collect_id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vauch_inst text DEFAULT NULL, vauch_id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geocomment text default null, date_collect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rna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5, (get_genus_id($4, (get_family_id($3, (get_order_id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3, (get_region_id($12, (get_country_id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CatalogueNumber", collect_id, kind_id, subregion_id, point, vouch_inst_id, vouch_id, sex_id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age_id, day, month, year, comment, geo_comment, rna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concat('ZIN-TER-M-', collection_id_), $1, kind_id_, subregion_id_, $10, get_vouch_inst_id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get_sex_id($7), get_age_id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date_collect), extract(month from date_collect), extract(year from date_collect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collection_id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lection_id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CREATE OR REPLACE FUNCTION public.remove_collection_by_id(col_id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col_id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update_collection_by_id(col_id int, collect_id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vauch_inst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vauch_id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geocomment text DEFAULT null, date_collect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rna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6, (get_genus_id($5, (get_family_id($4, (get_order_id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4, (get_region_id($13, (get_country_id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kind_id           = kind_id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CatalogueNumber" = concat('ZIN-TER-M-', col_id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      = subregion_id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llect_id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age_id            = get_age_id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x_id            = get_sex_id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nst_id     = get_vouch_inst_id(vauch_inst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d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geo_comment       = geocomment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date_collect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date_collect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date_collect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na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col_id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or_to_collection WHERE collection_id = col_id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_id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r>
        <w:t>create or replace function</w:t>
      </w:r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check_role_exists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if not exists (select 1 from pg_roles as r where r.rolname = new.role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foreign_key_violation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new.role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sure_user_role_exists on auth.users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constraint trigger ensure_user_role_exists</w:t>
      </w:r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check_role_exists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crypto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uth.encrypt_pass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tg_op = 'INSERT' or new.pass &lt;&gt; old.pass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new.pass = crypt(new.pass, gen_salt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crypt_pass on auth.users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rigger encrypt_pass</w:t>
      </w:r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encrypt_pass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r>
        <w:t>create or replace function</w:t>
      </w:r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user_role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auth.users</w:t>
      </w:r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users.login = user_role.login</w:t>
      </w:r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users.pass = crypt(user_role.pass, users.pass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>-- тип token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auth.jwt_token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jwt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LTER DATABASE lab_base SET "app.jwt_secret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ublic.login(login text, pass text) returns auth.jwt_token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auth.jwt_token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auth.user_role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invalid_password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r>
        <w:t>end if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row_to_json(r), current_setting('app.jwt_secret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user_info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vatar_url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user_info() RETURNS user_info</w:t>
      </w:r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current_setting('request.jwt.claims', true)::json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current_setting('request.jwt.claims', true)::json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user_info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result.avatar_url FROM auth.users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role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login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topology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get_kind_id(kind, get_genus_id(genus, get_family_id(family, get_order_id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CREATE OR REPLACE FUNCTION check_auth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current_setting('request.jwt.claims', true)::json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current_setting('request.jwt.claims', true)::json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auth.users u WHERE u.role = role_ AND u.login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sqlstate 'PT403' using message = '</w:t>
      </w:r>
      <w:r>
        <w:t>Вы</w:t>
      </w:r>
      <w:r w:rsidRPr="00AA30E0">
        <w:rPr>
          <w:lang w:val="en-US"/>
        </w:rPr>
        <w:t xml:space="preserve"> </w:t>
      </w:r>
      <w:r>
        <w:t>неавторизованы</w:t>
      </w:r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Перезайдите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64B9EF86" w14:textId="48B05E2C" w:rsidR="008C4109" w:rsidRPr="00880D27" w:rsidRDefault="00AA30E0" w:rsidP="00AA30E0">
      <w:pPr>
        <w:pStyle w:val="ae"/>
        <w:rPr>
          <w:rFonts w:ascii="Times New Roman" w:hAnsi="Times New Roman" w:cs="Times New Roman"/>
          <w:sz w:val="28"/>
          <w:szCs w:val="28"/>
          <w:lang w:val="en-US"/>
        </w:rPr>
      </w:pPr>
      <w:r w:rsidRPr="00880D27">
        <w:rPr>
          <w:lang w:val="en-US"/>
        </w:rPr>
        <w:t>$$ LANGUAGE plpgsql SECURITY DEFINER ;</w:t>
      </w:r>
      <w:r w:rsidR="00DB1657" w:rsidRPr="00880D27">
        <w:rPr>
          <w:lang w:val="en-US"/>
        </w:rPr>
        <w:br w:type="page"/>
      </w:r>
    </w:p>
    <w:p w14:paraId="71E3BB37" w14:textId="77777777" w:rsidR="005A6A70" w:rsidRPr="00880D27" w:rsidRDefault="005A6A70" w:rsidP="009226A7">
      <w:pPr>
        <w:pStyle w:val="1"/>
        <w:numPr>
          <w:ilvl w:val="0"/>
          <w:numId w:val="0"/>
        </w:numPr>
        <w:jc w:val="center"/>
        <w:rPr>
          <w:lang w:val="en-US"/>
        </w:rPr>
      </w:pPr>
    </w:p>
    <w:sectPr w:rsidR="005A6A70" w:rsidRPr="00880D27" w:rsidSect="00880D27">
      <w:headerReference w:type="default" r:id="rId27"/>
      <w:footerReference w:type="default" r:id="rId28"/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6DB9B8" w14:textId="77777777" w:rsidR="00DC7A40" w:rsidRDefault="00DC7A40" w:rsidP="00B63710">
      <w:pPr>
        <w:spacing w:line="240" w:lineRule="auto"/>
      </w:pPr>
      <w:r>
        <w:separator/>
      </w:r>
    </w:p>
  </w:endnote>
  <w:endnote w:type="continuationSeparator" w:id="0">
    <w:p w14:paraId="625E0483" w14:textId="77777777" w:rsidR="00DC7A40" w:rsidRDefault="00DC7A40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28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BABEE6" w14:textId="77777777" w:rsidR="00DC7A40" w:rsidRDefault="00DC7A40" w:rsidP="00B63710">
      <w:pPr>
        <w:spacing w:line="240" w:lineRule="auto"/>
      </w:pPr>
      <w:r>
        <w:separator/>
      </w:r>
    </w:p>
  </w:footnote>
  <w:footnote w:type="continuationSeparator" w:id="0">
    <w:p w14:paraId="3CBC7774" w14:textId="77777777" w:rsidR="00DC7A40" w:rsidRDefault="00DC7A40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">
              <v:rect id="Rectangle 102" o:spid="_x0000_s1028" style="position:absolute;left:1152;top:432;width:10376;height:1604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+5nksQA&#10;AADcAAAADwAAAGRycy9kb3ducmV2LnhtbERPTWvCQBC9C/6HZYRepG60NWh0IyIUiodCTRGPQ3ZM&#10;QrKzYXfV9N93C4Xe5vE+Z7sbTCfu5HxjWcF8loAgLq1uuFLwVbw9r0D4gKyxs0wKvsnDLh+Ptphp&#10;++BPup9CJWII+wwV1CH0mZS+rMmgn9meOHJX6wyGCF0ltcNHDDedXCRJKg02HBtq7OlQU9mebkbB&#10;8XWZXMJ5botV+7L+cN30nB5vSj1Nhv0GRKAh/Iv/3O86zl8u4PeZeIHM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fuZ5LEAAAA3AAAAA8AAAAAAAAAAAAAAAAAmAIAAGRycy9k&#10;b3ducmV2LnhtbFBLBQYAAAAABAAEAPUAAACJAwAAAAA=&#10;" filled="f" strokeweight="1pt"/>
              <v:line id="Line 103" o:spid="_x0000_s1029" style="position:absolute;visibility:visible;mso-wrap-style:square" from="1667,14218" to="1668,1505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6EXDcIAAADcAAAADwAAAGRycy9kb3ducmV2LnhtbERPzWoCMRC+F3yHMAVvmrXSYlejSFWo&#10;eBC1DzBuxs3WzWRJom779KYg9DYf3+9MZq2txZV8qBwrGPQzEMSF0xWXCr4Oq94IRIjIGmvHpOCH&#10;AsymnacJ5trdeEfXfSxFCuGQowITY5NLGQpDFkPfNcSJOzlvMSboS6k93lK4reVLlr1JixWnBoMN&#10;fRgqzvuLVbD2x8158FsaeeS1X9bbxXuw30p1n9v5GESkNv6LH+5Pnea/DuHvmXSBn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6EXDcIAAADcAAAADwAAAAAAAAAAAAAA&#10;AAChAgAAZHJzL2Rvd25yZXYueG1sUEsFBgAAAAAEAAQA+QAAAJADAAAAAA==&#10;" strokeweight="1pt"/>
              <v:line id="Line 104" o:spid="_x0000_s1030" style="position:absolute;visibility:visible;mso-wrap-style:square" from="1157,14210" to="11516,142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EiPecIAAADcAAAADwAAAGRycy9kb3ducmV2LnhtbERPzWoCMRC+F3yHMAVvmrXYYlejSFWo&#10;eBC1DzBuxs3WzWRJom779KYg9DYf3+9MZq2txZV8qBwrGPQzEMSF0xWXCr4Oq94IRIjIGmvHpOCH&#10;AsymnacJ5trdeEfXfSxFCuGQowITY5NLGQpDFkPfNcSJOzlvMSboS6k93lK4reVLlr1JixWnBoMN&#10;fRgqzvuLVbD2x8158FsaeeS1X9bbxXuw30p1n9v5GESkNv6LH+5Pnea/DuHvmXSBn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EiPecIAAADcAAAADwAAAAAAAAAAAAAA&#10;AAChAgAAZHJzL2Rvd25yZXYueG1sUEsFBgAAAAAEAAQA+QAAAJADAAAAAA==&#10;" strokeweight="1pt"/>
              <v:line id="Line 105" o:spid="_x0000_s1031" style="position:absolute;visibility:visible;mso-wrap-style:square" from="2286,14225" to="2287,164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wQq4sIAAADcAAAADwAAAGRycy9kb3ducmV2LnhtbERPzWoCMRC+C32HMAVvNatgsavZRVoL&#10;Sg9S9QHGzbhZ3UyWJNVtn74pFLzNx/c7i7K3rbiSD41jBeNRBoK4crrhWsFh//40AxEissbWMSn4&#10;pgBl8TBYYK7djT/puou1SCEcclRgYuxyKUNlyGIYuY44cSfnLcYEfS21x1sKt62cZNmztNhwajDY&#10;0auh6rL7sgo2/vhxGf/URh5541ft9u0l2LNSw8d+OQcRqY938b97rdP86RT+nkkXyOI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4wQq4sIAAADcAAAADwAAAAAAAAAAAAAA&#10;AAChAgAAZHJzL2Rvd25yZXYueG1sUEsFBgAAAAAEAAQA+QAAAJADAAAAAA==&#10;" strokeweight="1pt"/>
              <v:line id="Line 106" o:spid="_x0000_s1032" style="position:absolute;visibility:visible;mso-wrap-style:square" from="3704,14225" to="3705,164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9a0lcIAAADcAAAADwAAAGRycy9kb3ducmV2LnhtbERP22oCMRB9L/QfwhR806yCUlejSGtB&#10;6UPx8gHjZtysbiZLkurq15uC0Lc5nOtM562txYV8qBwr6PcyEMSF0xWXCva7r+47iBCRNdaOScGN&#10;Asxnry9TzLW78oYu21iKFMIhRwUmxiaXMhSGLIaea4gTd3TeYkzQl1J7vKZwW8tBlo2kxYpTg8GG&#10;PgwV5+2vVbD2h+9z/14aeeC1X9Y/n+NgT0p13trFBESkNv6Ln+6VTvOHI/h7Jl0gZ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E9a0lcIAAADcAAAADwAAAAAAAAAAAAAA&#10;AAChAgAAZHJzL2Rvd25yZXYueG1sUEsFBgAAAAAEAAQA+QAAAJADAAAAAA==&#10;" strokeweight="1pt"/>
              <v:line id="Line 107" o:spid="_x0000_s1033" style="position:absolute;visibility:visible;mso-wrap-style:square" from="4554,14225" to="4555,164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JoRDsIAAADcAAAADwAAAGRycy9kb3ducmV2LnhtbERPzWoCMRC+F3yHMAVvmrVga1ejSFWo&#10;eBC1DzBuxs3WzWRJom779KYg9DYf3+9MZq2txZV8qBwrGPQzEMSF0xWXCr4Oq94IRIjIGmvHpOCH&#10;AsymnacJ5trdeEfXfSxFCuGQowITY5NLGQpDFkPfNcSJOzlvMSboS6k93lK4reVLlr1KixWnBoMN&#10;fRgqzvuLVbD2x8158FsaeeS1X9bbxXuw30p1n9v5GESkNv6LH+5PneYP3+DvmXSBn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JoRDsIAAADcAAAADwAAAAAAAAAAAAAA&#10;AAChAgAAZHJzL2Rvd25yZXYueG1sUEsFBgAAAAAEAAQA+QAAAJADAAAAAA==&#10;" strokeweight="1pt"/>
              <v:line id="Line 108" o:spid="_x0000_s1034" style="position:absolute;visibility:visible;mso-wrap-style:square" from="5121,14218" to="5122,164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QWFfMYAAADcAAAADwAAAGRycy9kb3ducmV2LnhtbESPzWoDMQyE74W8g1Ggt8abQEuzjRNK&#10;fqChh5KfB1DW6nqbtbzYTrLt01eHQm8SM5r5NFv0vlVXiqkJbGA8KkARV8E2XBs4HjYPz6BSRrbY&#10;BiYD35RgMR/czbC04cY7uu5zrSSEU4kGXM5dqXWqHHlMo9ARi/YZoscsa6y1jXiTcN/qSVE8aY8N&#10;S4PDjpaOqvP+4g1s4+n9PP6pnT7xNq7bj9U0+S9j7of96wuoTH3+N/9dv1nBfxRaeUYm0PN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A0FhXzGAAAA3AAAAA8AAAAAAAAA&#10;AAAAAAAAoQIAAGRycy9kb3ducmV2LnhtbFBLBQYAAAAABAAEAPkAAACUAwAAAAA=&#10;" strokeweight="1pt"/>
              <v:line id="Line 109" o:spid="_x0000_s1035" style="position:absolute;visibility:visible;mso-wrap-style:square" from="9374,15065" to="9376,156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kkg58IAAADcAAAADwAAAGRycy9kb3ducmV2LnhtbERP22oCMRB9L/gPYQTfalbBoqtRxAtU&#10;+lCqfsC4GTerm8mSRN3265uC0Lc5nOvMFq2txZ18qBwrGPQzEMSF0xWXCo6H7esYRIjIGmvHpOCb&#10;AizmnZcZ5to9+Ivu+1iKFMIhRwUmxiaXMhSGLIa+a4gTd3beYkzQl1J7fKRwW8thlr1JixWnBoMN&#10;rQwV1/3NKtj508d18FMaeeKd39Sf60mwF6V63XY5BRGpjf/ip/tdp/mjCfw9ky6Q8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kkg58IAAADcAAAADwAAAAAAAAAAAAAA&#10;AAChAgAAZHJzL2Rvd25yZXYueG1sUEsFBgAAAAAEAAQA+QAAAJADAAAAAA==&#10;" strokeweight="1pt"/>
              <v:line id="Line 110" o:spid="_x0000_s1036" style="position:absolute;visibility:visible;mso-wrap-style:square" from="1157,15911" to="5111,159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R9Dx8UAAADcAAAADwAAAGRycy9kb3ducmV2LnhtbESPzW4CMQyE70i8Q2Sk3iALB1S2BFQB&#10;lYp6qPh5ALNxN1s2zipJYdunrw+VerM145nPy3XvW3WjmJrABqaTAhRxFWzDtYHz6WX8CCplZItt&#10;YDLwTQnWq+FgiaUNdz7Q7ZhrJSGcSjTgcu5KrVPlyGOahI5YtI8QPWZZY61txLuE+1bPimKuPTYs&#10;DQ472jiqrscvb2AfL2/X6U/t9IX3cde+bxfJfxrzMOqfn0Bl6vO/+e/61Qr+XPDlGZlAr3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R9Dx8UAAADcAAAADwAAAAAAAAAA&#10;AAAAAAChAgAAZHJzL2Rvd25yZXYueG1sUEsFBgAAAAAEAAQA+QAAAJMDAAAAAA==&#10;" strokeweight="1pt"/>
              <v:line id="Line 111" o:spid="_x0000_s1037" style="position:absolute;visibility:visible;mso-wrap-style:square" from="1157,16194" to="5111,161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lPmXMIAAADcAAAADwAAAGRycy9kb3ducmV2LnhtbERPzWoCMRC+F3yHMIK3mt0epN1uVopW&#10;UHooVR9g3Ew3WzeTJYm6+vRNoeBtPr7fKeeD7cSZfGgdK8inGQji2umWGwX73erxGUSIyBo7x6Tg&#10;SgHm1eihxEK7C3/ReRsbkUI4FKjAxNgXUobakMUwdT1x4r6dtxgT9I3UHi8p3HbyKctm0mLLqcFg&#10;TwtD9XF7sgo2/vBxzG+NkQfe+Pfuc/kS7I9Sk/Hw9goi0hDv4n/3Wqf5sxz+nkkXyOoX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lPmXMIAAADcAAAADwAAAAAAAAAAAAAA&#10;AAChAgAAZHJzL2Rvd25yZXYueG1sUEsFBgAAAAAEAAQA+QAAAJADAAAAAA==&#10;" strokeweight="1pt"/>
              <v:rect id="Rectangle 112" o:spid="_x0000_s1038" style="position:absolute;left:1180;top:14803;width:458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qoyZsEA&#10;AADcAAAADwAAAGRycy9kb3ducmV2LnhtbERPS2vCQBC+F/wPywje6saAqUZXsYJQPLU+7kN2TKLZ&#10;2W12jem/7xYK3ubje85y3ZtGdNT62rKCyTgBQVxYXXOp4HTcvc5A+ICssbFMCn7Iw3o1eFliru2D&#10;v6g7hFLEEPY5KqhCcLmUvqjIoB9bRxy5i20NhgjbUuoWHzHcNDJNkkwarDk2VOhoW1FxO9yNgtvk&#10;e9pd9dt+Psv4Pd1/urPbOaVGw36zABGoD0/xv/tDx/lZCn/PxAvk6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aqMmbBAAAA3AAAAA8AAAAAAAAAAAAAAAAAmAIAAGRycy9kb3du&#10;cmV2LnhtbFBLBQYAAAAABAAEAPUAAACGAw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aX/cEA&#10;AADcAAAADwAAAGRycy9kb3ducmV2LnhtbERPTWvCQBC9C/0PyxR6040Wo0ZXqQVBPFVb70N2TFKz&#10;s2t2G+O/dwuCt3m8z1msOlOLlhpfWVYwHCQgiHOrKy4U/Hxv+lMQPiBrrC2Tght5WC1fegvMtL3y&#10;ntpDKEQMYZ+hgjIEl0np85IM+oF1xJE72cZgiLAppG7wGsNNLUdJkkqDFceGEh19lpSfD39GwXl4&#10;Gbe/erKbTVNej3Zf7ug2Tqm31+5jDiJQF57ih3ur4/z0Hf6fiRfI5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ml/3BAAAA3AAAAA8AAAAAAAAAAAAAAAAAmAIAAGRycy9kb3du&#10;cmV2LnhtbFBLBQYAAAAABAAEAPUAAACGAw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8PicEA&#10;AADcAAAADwAAAGRycy9kb3ducmV2LnhtbERPTWvCQBC9C/0PyxR6041So0ZXqQVBPFVb70N2TFKz&#10;s2t2G+O/dwuCt3m8z1msOlOLlhpfWVYwHCQgiHOrKy4U/Hxv+lMQPiBrrC2Tght5WC1fegvMtL3y&#10;ntpDKEQMYZ+hgjIEl0np85IM+oF1xJE72cZgiLAppG7wGsNNLUdJkkqDFceGEh19lpSfD39GwXl4&#10;Gbe/erKbTVNej3Zf7ug2Tqm31+5jDiJQF57ih3ur4/z0Hf6fiRfI5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PD4nBAAAA3AAAAA8AAAAAAAAAAAAAAAAAmAIAAGRycy9kb3du&#10;cmV2LnhtbFBLBQYAAAAABAAEAPUAAACGAw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OqEsEA&#10;AADcAAAADwAAAGRycy9kb3ducmV2LnhtbERPTWvCQBC9F/wPywi91Y2CaYyuYguCeLJW70N2TKLZ&#10;2TW7jfHfu4VCb/N4n7NY9aYRHbW+tqxgPEpAEBdW11wqOH5v3jIQPiBrbCyTggd5WC0HLwvMtb3z&#10;F3WHUIoYwj5HBVUILpfSFxUZ9CPriCN3tq3BEGFbSt3iPYabRk6SJJUGa44NFTr6rKi4Hn6Mguv4&#10;Nu0u+n03y1L+mOz27uQ2TqnXYb+egwjUh3/xn3ur4/x0Cr/PxAvk8g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lDqhLBAAAA3AAAAA8AAAAAAAAAAAAAAAAAmAIAAGRycy9kb3du&#10;cmV2LnhtbFBLBQYAAAAABAAEAPUAAACGAw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E0ZcEA&#10;AADcAAAADwAAAGRycy9kb3ducmV2LnhtbERPS2vCQBC+F/wPyxS81Y2CaUxdRQWheLI+7kN2mqRm&#10;Z9fsGtN/7xYK3ubje8582ZtGdNT62rKC8SgBQVxYXXOp4HTcvmUgfEDW2FgmBb/kYbkYvMwx1/bO&#10;X9QdQiliCPscFVQhuFxKX1Rk0I+sI47ct20NhgjbUuoW7zHcNHKSJKk0WHNsqNDRpqLicrgZBZfx&#10;ddr96PfdLEt5Pdnt3dltnVLD1371ASJQH57if/enjvPTFP6eiRfIx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mRNGXBAAAA3AAAAA8AAAAAAAAAAAAAAAAAmAIAAGRycy9kb3du&#10;cmV2LnhtbFBLBQYAAAAABAAEAPUAAACGAw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2R/sEA&#10;AADcAAAADwAAAGRycy9kb3ducmV2LnhtbERPTYvCMBC9C/6HMMLeNFXYqtUo7oKweHJdvQ/N2Fab&#10;SWyytf57IyzsbR7vc5brztSipcZXlhWMRwkI4tzqigsFx5/tcAbCB2SNtWVS8CAP61W/t8RM2zt/&#10;U3sIhYgh7DNUUIbgMil9XpJBP7KOOHJn2xgMETaF1A3eY7ip5SRJUmmw4thQoqPPkvLr4dcouI5v&#10;7+1FT3fzWcofk93endzWKfU26DYLEIG68C/+c3/pOD+dwuuZeIF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dkf7BAAAA3AAAAA8AAAAAAAAAAAAAAAAAmAIAAGRycy9kb3du&#10;cmV2LnhtbFBLBQYAAAAABAAEAPUAAACGAw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0IFjMQA&#10;AADcAAAADwAAAGRycy9kb3ducmV2LnhtbESPQW/CMAyF75P2HyJP2m2kIK1AR0ADCWniNNi4W43X&#10;djROaELp/v18QOJm6z2/93mxGlyreupi49nAeJSBIi69bbgy8P21fZmBignZYuuZDPxRhNXy8WGB&#10;hfVX3lN/SJWSEI4FGqhTCoXWsazJYRz5QCzaj+8cJlm7StsOrxLuWj3Jslw7bFgaagy0qak8HS7O&#10;wGl8fu1/7XQ3n+W8nuw+wzFsgzHPT8P7G6hEQ7qbb9cfVvBzoZVnZAK9/A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dCBYzEAAAA3AAAAA8AAAAAAAAAAAAAAAAAmAIAAGRycy9k&#10;b3ducmV2LnhtbFBLBQYAAAAABAAEAPUAAACJAw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CXqWsIAAADcAAAADwAAAGRycy9kb3ducmV2LnhtbERPzWoCMRC+C75DGKE3zdqD1K3ZRdRC&#10;xUPR9gHGzbhZ3UyWJNWtT98UhN7m4/udRdnbVlzJh8axgukkA0FcOd1wreDr8238AiJEZI2tY1Lw&#10;QwHKYjhYYK7djfd0PcRapBAOOSowMXa5lKEyZDFMXEecuJPzFmOCvpba4y2F21Y+Z9lMWmw4NRjs&#10;aGWouhy+rYKtP+4u03tt5JG3ftN+rOfBnpV6GvXLVxCR+vgvfrjfdZo/m8PfM+kCWfw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CXqWsIAAADcAAAADwAAAAAAAAAAAAAA&#10;AAChAgAAZHJzL2Rvd25yZXYueG1sUEsFBgAAAAAEAAQA+QAAAJADAAAAAA==&#10;" strokeweight="1pt"/>
              <v:line id="Line 120" o:spid="_x0000_s1046" style="position:absolute;visibility:visible;mso-wrap-style:square" from="1165,14778" to="5119,147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MbVGsUAAADcAAAADwAAAGRycy9kb3ducmV2LnhtbESPzU4DMQyE70h9h8iVuNFsewC6NK1Q&#10;fyQqDqg/D+BuzGbpxlklabvw9PiAxM3WjGc+zxa9b9WVYmoCGxiPClDEVbAN1waOh83DM6iUkS22&#10;gcnANyVYzAd3MyxtuPGOrvtcKwnhVKIBl3NXap0qRx7TKHTEon2G6DHLGmttI94k3Ld6UhSP2mPD&#10;0uCwo6Wj6ry/eAPbeHo/j39qp0+8jev2YzVN/suY+2H/+gIqU5//zX/Xb1bwnwRfnpEJ9PwX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MbVGsUAAADcAAAADwAAAAAAAAAA&#10;AAAAAAChAgAAZHJzL2Rvd25yZXYueG1sUEsFBgAAAAAEAAQA+QAAAJMDAAAAAA==&#10;" strokeweight="1pt"/>
              <v:line id="Line 121" o:spid="_x0000_s1047" style="position:absolute;visibility:visible;mso-wrap-style:square" from="1157,14493" to="5111,14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4pwgcIAAADcAAAADwAAAGRycy9kb3ducmV2LnhtbERPzWoCMRC+C32HMIXeanZ7sHY1SmkV&#10;Kj2IWx9g3Iyb1c1kSaJufXpTKHibj+93pvPetuJMPjSOFeTDDARx5XTDtYLtz/J5DCJEZI2tY1Lw&#10;SwHms4fBFAvtLryhcxlrkUI4FKjAxNgVUobKkMUwdB1x4vbOW4wJ+lpqj5cUblv5kmUjabHh1GCw&#10;ow9D1bE8WQUrv/s+5tfayB2v/KJdf74Fe1Dq6bF/n4CI1Me7+N/9pdP81xz+nkkXyNkN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4pwgcIAAADcAAAADwAAAAAAAAAAAAAA&#10;AAChAgAAZHJzL2Rvd25yZXYueG1sUEsFBgAAAAAEAAQA+QAAAJADAAAAAA==&#10;" strokeweight="1pt"/>
              <v:line id="Line 122" o:spid="_x0000_s1048" style="position:absolute;visibility:visible;mso-wrap-style:square" from="1157,15626" to="5111,1562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1ju9sIAAADcAAAADwAAAGRycy9kb3ducmV2LnhtbERPS27CMBDdI/UO1lTqrjiwKDTgRKgf&#10;qYgFKnCAIR7iQDyObBdCT18jVWI3T+8787K3rTiTD41jBaNhBoK4crrhWsFu+/k8BREissbWMSm4&#10;UoCyeBjMMdfuwt903sRapBAOOSowMXa5lKEyZDEMXUecuIPzFmOCvpba4yWF21aOs+xFWmw4NRjs&#10;6M1Qddr8WAVLv1+dRr+1kXte+o92/f4a7FGpp8d+MQMRqY938b/7S6f5kzHcnkkXyOIP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1ju9sIAAADcAAAADwAAAAAAAAAAAAAA&#10;AAChAgAAZHJzL2Rvd25yZXYueG1sUEsFBgAAAAAEAAQA+QAAAJADAAAAAA==&#10;" strokeweight="1pt"/>
              <v:line id="Line 123" o:spid="_x0000_s1049" style="position:absolute;visibility:visible;mso-wrap-style:square" from="1157,15341" to="5111,153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BRLbcIAAADcAAAADwAAAGRycy9kb3ducmV2LnhtbERPzWoCMRC+F3yHMAVvmrVCa1ejSFWo&#10;eBC1DzBuxs3WzWRJom779KYg9DYf3+9MZq2txZV8qBwrGPQzEMSF0xWXCr4Oq94IRIjIGmvHpOCH&#10;AsymnacJ5trdeEfXfSxFCuGQowITY5NLGQpDFkPfNcSJOzlvMSboS6k93lK4reVLlr1KixWnBoMN&#10;fRgqzvuLVbD2x8158FsaeeS1X9bbxXuw30p1n9v5GESkNv6LH+5Pnea/DeHvmXSBnN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BRLbcIAAADcAAAADwAAAAAAAAAAAAAA&#10;AAChAgAAZHJzL2Rvd25yZXYueG1sUEsFBgAAAAAEAAQA+QAAAJADAAAAAA==&#10;" strokeweight="1pt"/>
              <v:group id="Group 124" o:spid="_x0000_s1050" style="position:absolute;left:1172;top:15088;width:2491;height:248" coordsize="19999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bPnvIsQAAADcAAAA&#10;DwAAAAAAAAAAAAAAAACqAgAAZHJzL2Rvd25yZXYueG1sUEsFBgAAAAAEAAQA+gAAAJsDAAAAAA==&#10;">
                <v:rect id="Rectangle 125" o:spid="_x0000_s1051" style="position:absolute;width:8856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Jo8z8EA&#10;AADcAAAADwAAAGRycy9kb3ducmV2LnhtbERPS4vCMBC+C/sfwgjeNFXwsdUoqyCIp9XdvQ/N2Fab&#10;SWxirf/eLAje5uN7zmLVmko0VPvSsoLhIAFBnFldcq7g92fbn4HwAVljZZkUPMjDavnRWWCq7Z0P&#10;1BxDLmII+xQVFCG4VEqfFWTQD6wjjtzJ1gZDhHUudY33GG4qOUqSiTRYcmwo0NGmoOxyvBkFl+F1&#10;3Jz1dP85m/B6tP92f27rlOp12685iEBteItf7p2O86dj+H8mXiCXT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yaPM/BAAAA3AAAAA8AAAAAAAAAAAAAAAAAmAIAAGRycy9kb3du&#10;cmV2LnhtbFBLBQYAAAAABAAEAPUAAACGAw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EiiuMEA&#10;AADcAAAADwAAAGRycy9kb3ducmV2LnhtbERPTYvCMBC9C/6HMMLeNFXYqtUo7oKweHJdvQ/N2Fab&#10;SWyytf57IyzsbR7vc5brztSipcZXlhWMRwkI4tzqigsFx5/tcAbCB2SNtWVS8CAP61W/t8RM2zt/&#10;U3sIhYgh7DNUUIbgMil9XpJBP7KOOHJn2xgMETaF1A3eY7ip5SRJUmmw4thQoqPPkvLr4dcouI5v&#10;7+1FT3fzWcofk93endzWKfU26DYLEIG68C/+c3/pOH+awuuZeIF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xIorjBAAAA3AAAAA8AAAAAAAAAAAAAAAAAmAIAAGRycy9kb3du&#10;cmV2LnhtbFBLBQYAAAAABAAEAPUAAACGAw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cK3FVwwAAANwAAAAP&#10;AAAAAAAAAAAAAAAAAKoCAABkcnMvZG93bnJldi54bWxQSwUGAAAAAAQABAD6AAAAmgMAAAAA&#10;">
                <v:rect id="Rectangle 128" o:spid="_x0000_s1054" style="position:absolute;width:8856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puTUcQA&#10;AADcAAAADwAAAGRycy9kb3ducmV2LnhtbESPT2/CMAzF70j7DpEn7QYpSONPIaCBhDRx2mC7W41p&#10;C42TNVkp3x4fJu1m6z2/9/Nq07tGddTG2rOB8SgDRVx4W3Np4Ou0H85BxYRssfFMBu4UYbN+Gqww&#10;t/7Gn9QdU6kkhGOOBqqUQq51LCpyGEc+EIt29q3DJGtbatviTcJdoydZNtUOa5aGCgPtKiqux19n&#10;4Dr+ee0udnZYzKe8nRw+wnfYB2Nenvu3JahEffo3/12/W8GfCa08IxPo9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Kbk1HEAAAA3AAAAA8AAAAAAAAAAAAAAAAAmAIAAGRycy9k&#10;b3ducmV2LnhtbFBLBQYAAAAABAAEAPUAAACJAw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dc2ysIA&#10;AADcAAAADwAAAGRycy9kb3ducmV2LnhtbERP32vCMBB+H+x/CDfwbaYKa7UaZQqC+LS5+X40Z1Nt&#10;LlmT1e6/XwYD3+7j+3nL9WBb0VMXGscKJuMMBHHldMO1gs+P3fMMRIjIGlvHpOCHAqxXjw9LLLW7&#10;8Tv1x1iLFMKhRAUmRl9KGSpDFsPYeeLEnV1nMSbY1VJ3eEvhtpXTLMulxYZTg0FPW0PV9fhtFVwn&#10;Xy/9RReH+SznzfTw5k9+55UaPQ2vCxCRhngX/7v3Os0v5vD3TLpAr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N1zbKwgAAANwAAAAPAAAAAAAAAAAAAAAAAJgCAABkcnMvZG93&#10;bnJldi54bWxQSwUGAAAAAAQABAD1AAAAhwM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RK68EA&#10;AADcAAAADwAAAGRycy9kb3ducmV2LnhtbERPS2vCQBC+F/wPywi91U2E2hhdxQqCeGp93IfsmESz&#10;s9vsGuO/7xYK3ubje8582ZtGdNT62rKCdJSAIC6srrlUcDxs3jIQPiBrbCyTggd5WC4GL3PMtb3z&#10;N3X7UIoYwj5HBVUILpfSFxUZ9CPriCN3tq3BEGFbSt3iPYabRo6TZCIN1hwbKnS0rqi47m9GwTX9&#10;ee8u+mM3zSb8Od59uZPbOKVeh/1qBiJQH57if/dWx/lZCn/PxAvk4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Z0SuvBAAAA3AAAAA8AAAAAAAAAAAAAAAAAmAIAAGRycy9kb3du&#10;cmV2LnhtbFBLBQYAAAAABAAEAPUAAACGAw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bFB3HCAAAA3AAAAA8A&#10;AAAAAAAAAAAAAAAAqgIAAGRycy9kb3ducmV2LnhtbFBLBQYAAAAABAAEAPoAAACZAwAAAAA=&#10;">
                <v:rect id="Rectangle 134" o:spid="_x0000_s1058" style="position:absolute;width:8856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gPpc8EA&#10;AADcAAAADwAAAGRycy9kb3ducmV2LnhtbERPS2vCQBC+F/oflil4qxvFR0xdpRUE8eTzPmSnSWp2&#10;dptdY/z3rlDobT6+58yXnalFS42vLCsY9BMQxLnVFRcKTsf1ewrCB2SNtWVScCcPy8XryxwzbW+8&#10;p/YQChFD2GeooAzBZVL6vCSDvm8dceS+bWMwRNgUUjd4i+GmlsMkmUiDFceGEh2tSsovh6tRcBn8&#10;jtsfPd3O0gl/Dbc7d3Zrp1Tvrfv8ABGoC//iP/dGx/npCJ7PxAvk4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YD6XPBAAAA3AAAAA8AAAAAAAAAAAAAAAAAmAIAAGRycy9kb3du&#10;cmV2LnhtbFBLBQYAAAAABAAEAPUAAACGAw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U9M6MEA&#10;AADcAAAADwAAAGRycy9kb3ducmV2LnhtbERPS4vCMBC+L/gfwgje1lRBt9s1igrC4mnXx31oxrba&#10;TGITa/ffbwTB23x8z5ktOlOLlhpfWVYwGiYgiHOrKy4UHPab9xSED8gaa8uk4I88LOa9txlm2t75&#10;l9pdKEQMYZ+hgjIEl0np85IM+qF1xJE72cZgiLAppG7wHsNNLcdJMpUGK44NJTpal5Rfdjej4DK6&#10;Ttqz/th+plNejbc/7ug2TqlBv1t+gQjUhZf46f7WcX46gccz8QI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lPTOjBAAAA3AAAAA8AAAAAAAAAAAAAAAAAmAIAAGRycy9kb3du&#10;cmV2LnhtbFBLBQYAAAAABAAEAPUAAACGAw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GsqTpwwAAANwAAAAP&#10;AAAAAAAAAAAAAAAAAKoCAABkcnMvZG93bnJldi54bWxQSwUGAAAAAAQABAD6AAAAmgMAAAAA&#10;">
                <v:rect id="Rectangle 137" o:spid="_x0000_s1061" style="position:absolute;width:8856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tF3BMEA&#10;AADcAAAADwAAAGRycy9kb3ducmV2LnhtbERPTYvCMBC9L/gfwgje1lRhtVajqCCIp11X70MzttVm&#10;Eptsrf/eLCzsbR7vcxarztSipcZXlhWMhgkI4tzqigsFp+/dewrCB2SNtWVS8CQPq2XvbYGZtg/+&#10;ovYYChFD2GeooAzBZVL6vCSDfmgdceQutjEYImwKqRt8xHBTy3GSTKTBimNDiY62JeW3449RcBvd&#10;P9qrnh5m6YQ348OnO7udU2rQ79ZzEIG68C/+c+91nJ9O4feZeIFcv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bRdwTBAAAA3AAAAA8AAAAAAAAAAAAAAAAAmAIAAGRycy9kb3du&#10;cmV2LnhtbFBLBQYAAAAABAAEAPUAAACGAw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07jdsQA&#10;AADcAAAADwAAAGRycy9kb3ducmV2LnhtbESPQW/CMAyF75P2HyJP2m2kII11hYA2JKSJEwN2txrT&#10;djRO1oTS/Xt8QOJm6z2/93m+HFyreupi49nAeJSBIi69bbgycNivX3JQMSFbbD2TgX+KsFw8Psyx&#10;sP7C39TvUqUkhGOBBuqUQqF1LGtyGEc+EIt29J3DJGtXadvhRcJdqydZNtUOG5aGGgOtaipPu7Mz&#10;cBr/vfa/9m3znk/5c7LZhp+wDsY8Pw0fM1CJhnQ3366/rODnQivPyAR6c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dO43bEAAAA3AAAAA8AAAAAAAAAAAAAAAAAmAIAAGRycy9k&#10;b3ducmV2LnhtbFBLBQYAAAAABAAEAPUAAACJAw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CkMoMMAAADcAAAADwAAAGRycy9kb3ducmV2LnhtbERPzWoCMRC+F3yHMEJv3aw9FN2aXUQt&#10;VHoo1T7AuBk3q5vJkqS6+vRNoeBtPr7fmVeD7cSZfGgdK5hkOQji2umWGwXfu7enKYgQkTV2jknB&#10;lQJU5ehhjoV2F/6i8zY2IoVwKFCBibEvpAy1IYshcz1x4g7OW4wJ+kZqj5cUbjv5nOcv0mLLqcFg&#10;T0tD9Wn7YxVs/P7jNLk1Ru5549fd52oW7FGpx/GweAURaYh38b/7Xaf50xn8PZMukO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wpDKDDAAAA3AAAAA8AAAAAAAAAAAAA&#10;AAAAoQIAAGRycy9kb3ducmV2LnhtbFBLBQYAAAAABAAEAPkAAACRAwAAAAA=&#10;" strokeweight="1pt"/>
              <v:rect id="Rectangle 140" o:spid="_x0000_s1064" style="position:absolute;left:5192;top:15125;width:3264;height:12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OF5rcQA&#10;AADcAAAADwAAAGRycy9kb3ducmV2LnhtbESPQW/CMAyF75P2HyJP2m2kII1BIaCBhIQ4MdjuVmPa&#10;jsYJTSjl3+PDpN1svef3Ps+XvWtUR22sPRsYDjJQxIW3NZcGvo+btwmomJAtNp7JwJ0iLBfPT3PM&#10;rb/xF3WHVCoJ4ZijgSqlkGsdi4ocxoEPxKKdfOswydqW2rZ4k3DX6FGWjbXDmqWhwkDriorz4eoM&#10;nIeX9+7XfuymkzGvRrt9+AmbYMzrS/85A5WoT//mv+utFfyp4MszMoFe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zhea3EAAAA3AAAAA8AAAAAAAAAAAAAAAAAmAIAAGRycy9k&#10;b3ducmV2LnhtbFBLBQYAAAAABAAEAPUAAACJAw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4aWe8IAAADcAAAADwAAAGRycy9kb3ducmV2LnhtbERPzWoCMRC+F/oOYQreanZ7KLpuVqSt&#10;UPFQavsA42bcrG4mSxJ19elNoeBtPr7fKeeD7cSJfGgdK8jHGQji2umWGwW/P8vnCYgQkTV2jknB&#10;hQLMq8eHEgvtzvxNp01sRArhUKACE2NfSBlqQxbD2PXEids5bzEm6BupPZ5TuO3kS5a9SostpwaD&#10;Pb0Zqg+bo1Ww8tv1Ib82Rm555T+6r/dpsHulRk/DYgYi0hDv4n/3p07zpzn8PZMukNUN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4aWe8IAAADcAAAADwAAAAAAAAAAAAAA&#10;AAChAgAAZHJzL2Rvd25yZXYueG1sUEsFBgAAAAAEAAQA+QAAAJADAAAAAA==&#10;" strokeweight="1pt"/>
              <v:line id="Line 142" o:spid="_x0000_s1066" style="position:absolute;visibility:visible;mso-wrap-style:square" from="8529,15627" to="11522,156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1QIDMEAAADcAAAADwAAAGRycy9kb3ducmV2LnhtbERPzWoCMRC+F3yHMIK3mtWD1NUo4g8o&#10;HkqtDzBuxs3qZrIkUVefvikUepuP73em89bW4k4+VI4VDPoZCOLC6YpLBcfvzfsHiBCRNdaOScGT&#10;Asxnnbcp5to9+Ivuh1iKFMIhRwUmxiaXMhSGLIa+a4gTd3beYkzQl1J7fKRwW8thlo2kxYpTg8GG&#10;loaK6+FmFez8aX8dvEojT7zz6/pzNQ72olSv2y4mICK18V/8597qNH88hN9n0gVy9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XVAgMwQAAANwAAAAPAAAAAAAAAAAAAAAA&#10;AKECAABkcnMvZG93bnJldi54bWxQSwUGAAAAAAQABAD5AAAAjwMAAAAA&#10;" strokeweight="1pt"/>
              <v:line id="Line 143" o:spid="_x0000_s1067" style="position:absolute;visibility:visible;mso-wrap-style:square" from="10224,15065" to="10226,156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Bitl8IAAADcAAAADwAAAGRycy9kb3ducmV2LnhtbERP22oCMRB9L/gPYQTfalaFoqtRxAtU&#10;+lCqfsC4GTerm8mSRN3265uC0Lc5nOvMFq2txZ18qBwrGPQzEMSF0xWXCo6H7esYRIjIGmvHpOCb&#10;AizmnZcZ5to9+Ivu+1iKFMIhRwUmxiaXMhSGLIa+a4gTd3beYkzQl1J7fKRwW8thlr1JixWnBoMN&#10;rQwV1/3NKtj508d18FMaeeKd39Sf60mwF6V63XY5BRGpjf/ip/tdp/mTEfw9ky6Q81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+Bitl8IAAADcAAAADwAAAAAAAAAAAAAA&#10;AAChAgAAZHJzL2Rvd25yZXYueG1sUEsFBgAAAAAEAAQA+QAAAJADAAAAAA==&#10;" strokeweight="1pt"/>
              <v:rect id="Rectangle 144" o:spid="_x0000_s1068" style="position:absolute;left:8568;top:15080;width:765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9p/rsEA&#10;AADcAAAADwAAAGRycy9kb3ducmV2LnhtbERPS4vCMBC+C/6HMIK3NVV8do3iCoJ48rF7H5rZttpM&#10;sk2s3X+/ERa8zcf3nOW6NZVoqPalZQXDQQKCOLO65FzB52X3NgfhA7LGyjIp+CUP61W3s8RU2wef&#10;qDmHXMQQ9ikqKEJwqZQ+K8igH1hHHLlvWxsMEda51DU+Yrip5ChJptJgybGhQEfbgrLb+W4U3IY/&#10;k+aqZ4fFfMofo8PRfbmdU6rfazfvIAK14SX+d+91nL8Yw/OZeIFc/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Paf67BAAAA3AAAAA8AAAAAAAAAAAAAAAAAmAIAAGRycy9kb3du&#10;cmV2LnhtbFBLBQYAAAAABAAEAPUAAACGAw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JbaNcEA&#10;AADcAAAADwAAAGRycy9kb3ducmV2LnhtbERPS4vCMBC+L/gfwgje1lTBV9coKgjiaX3sfWhm267N&#10;JDax1n+/EQRv8/E9Z75sTSUaqn1pWcGgn4AgzqwuOVdwPm0/pyB8QNZYWSYFD/KwXHQ+5phqe+cD&#10;NceQixjCPkUFRQguldJnBRn0feuII/dra4MhwjqXusZ7DDeVHCbJWBosOTYU6GhTUHY53oyCy+A6&#10;av70ZD+bjnk93H+7H7d1SvW67eoLRKA2vMUv907H+bMRPJ+JF8jF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yW2jXBAAAA3AAAAA8AAAAAAAAAAAAAAAAAmAIAAGRycy9kb3du&#10;cmV2LnhtbFBLBQYAAAAABAAEAPUAAACGAw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PQFdsMA&#10;AADcAAAADwAAAGRycy9kb3ducmV2LnhtbERPTWvCQBC9F/wPywjemo0KoqmboEKh7UVqbelx3B2T&#10;YHY2ZDea/vuuUOhtHu9z1sVgG3GlzteOFUyTFASxdqbmUsHx4/lxCcIHZIONY1LwQx6KfPSwxsy4&#10;G7/T9RBKEUPYZ6igCqHNpPS6Ios+cS1x5M6usxgi7EppOrzFcNvIWZoupMWaY0OFLe0q0pdDbxV8&#10;av2tt/JVm3ref731p83+vCyVmoyHzROIQEP4F/+5X0ycv1rA/Zl4gcx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PQFdsMAAADcAAAADwAAAAAAAAAAAAAAAACYAgAAZHJzL2Rv&#10;d25yZXYueG1sUEsFBgAAAAAEAAQA9QAAAIgD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yOrlMIAAADcAAAADwAAAGRycy9kb3ducmV2LnhtbERPzWoCMRC+F3yHMIK3mtWD1dUo4g9U&#10;eihVH2DcjJvVzWRJom779E1B6G0+vt+ZLVpbizv5UDlWMOhnIIgLpysuFRwP29cxiBCRNdaOScE3&#10;BVjMOy8zzLV78Bfd97EUKYRDjgpMjE0uZSgMWQx91xAn7uy8xZigL6X2+EjhtpbDLBtJixWnBoMN&#10;rQwV1/3NKtj508d18FMaeeKd39Sf60mwF6V63XY5BRGpjf/ip/tdp/mTN/h7Jl0g5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yOrlMIAAADcAAAADwAAAAAAAAAAAAAA&#10;AAChAgAAZHJzL2Rvd25yZXYueG1sUEsFBgAAAAAEAAQA+QAAAJADAAAAAA==&#10;" strokeweight="1pt"/>
              <v:rect id="Rectangle 148" o:spid="_x0000_s1072" style="position:absolute;left:8568;top:15853;width:2910;height:3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pd1q8QA&#10;AADcAAAADwAAAGRycy9kb3ducmV2LnhtbESPQW/CMAyF75P2HyJP2m2kII1BIaCBhIQ4MdjuVmPa&#10;jsYJTSjl3+PDpN1svef3Ps+XvWtUR22sPRsYDjJQxIW3NZcGvo+btwmomJAtNp7JwJ0iLBfPT3PM&#10;rb/xF3WHVCoJ4ZijgSqlkGsdi4ocxoEPxKKdfOswydqW2rZ4k3DX6FGWjbXDmqWhwkDriorz4eoM&#10;nIeX9+7XfuymkzGvRrt9+AmbYMzrS/85A5WoT//mv+utFfyp0MozMoFe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KXdavEAAAA3AAAAA8AAAAAAAAAAAAAAAAAmAIAAGRycy9k&#10;b3ducmV2LnhtbFBLBQYAAAAABAAEAPUAAACJAw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fCafcEAAADcAAAADwAAAGRycy9kb3ducmV2LnhtbERPzWoCMRC+F3yHMEJvNasHcbdGKWpB&#10;8SBVH2DcTDdbN5MlSXXr0xuh4G0+vt+ZzjvbiAv5UDtWMBxkIIhLp2uuFBwPn28TECEia2wck4I/&#10;CjCf9V6mWGh35S+67GMlUgiHAhWYGNtCylAashgGriVO3LfzFmOCvpLa4zWF20aOsmwsLdacGgy2&#10;tDBUnve/VsHGn7bn4a0y8sQbv2p2yzzYH6Ve+93HO4hIXXyK/91rnebnOTyeSRfI2R0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Z8Jp9wQAAANwAAAAPAAAAAAAAAAAAAAAA&#10;AKECAABkcnMvZG93bnJldi54bWxQSwUGAAAAAAQABAD5AAAAjwMAAAAA&#10;" strokeweight="1pt"/>
              <v:rect id="Rectangle 150" o:spid="_x0000_s1074" style="position:absolute;left:5122;top:14211;width:6400;height:84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jEN8IA&#10;AADcAAAADwAAAGRycy9kb3ducmV2LnhtbESPQYvCMBSE7wv+h/AEL4umKrtKNYooguBp3SJ4ezTP&#10;pti8lCZq/fdGEDwOM/MNM1+2thI3anzpWMFwkIAgzp0uuVCQ/W/7UxA+IGusHJOCB3lYLjpfc0y1&#10;u/Mf3Q6hEBHCPkUFJoQ6ldLnhiz6gauJo3d2jcUQZVNI3eA9wm0lR0nyKy2WHBcM1rQ2lF8OV6tg&#10;fzXmp7iMvx8TmWWnbXneTI9SqV63Xc1ABGrDJ/xu77SCSITXmXgE5OI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2MQ3wgAAANwAAAAPAAAAAAAAAAAAAAAAAJgCAABkcnMvZG93&#10;bnJldi54bWxQSwUGAAAAAAQABAD1AAAAhwM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n7fbMEA&#10;AADcAAAADwAAAGRycy9kb3ducmV2LnhtbERPTWvCQBC9C/0PyxS86SaCmqauUguCeFLb3ofsNEnN&#10;zq7ZbYz/3hUEb/N4n7NY9aYRHbW+tqwgHScgiAuray4VfH9tRhkIH5A1NpZJwZU8rJYvgwXm2l74&#10;QN0xlCKGsM9RQRWCy6X0RUUG/dg64sj92tZgiLAtpW7xEsNNIydJMpMGa44NFTr6rKg4Hf+NglN6&#10;nnZ/er57y2a8nuz27sdtnFLD1/7jHUSgPjzFD/dWx/lpCvdn4gVye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5+32zBAAAA3AAAAA8AAAAAAAAAAAAAAAAAmAIAAGRycy9kb3du&#10;cmV2LnhtbFBLBQYAAAAABAAEAPUAAACGAw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653B45D1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12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">
              <v:group id="Group 2" o:spid="_x0000_s1077" style="position:absolute;left:1134;top:397;width:10376;height:16046" coordsize="20000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<v:rect id="Rectangle 3" o:spid="_x0000_s1078" style="position:absolute;width:20000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CzOJcIA&#10;AADaAAAADwAAAGRycy9kb3ducmV2LnhtbESP3WqDQBSE7wt9h+UUclOSNRFKYrORIAiBEMjfAxzc&#10;UxXds+Ku0bx9tlDo5TAz3zDbdDKteFDvassKlosIBHFhdc2lgvstn69BOI+ssbVMCp7kIN29v20x&#10;0XbkCz2uvhQBwi5BBZX3XSKlKyoy6Ba2Iw7ej+0N+iD7UuoexwA3rVxF0Zc0WHNYqLCjrKKiuQ5G&#10;QbaJfE6n+Hw8xgOfbDN0h+ZTqdnHtP8G4Wny/+G/9kEriOH3SrgBcvc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ILM4lwgAAANoAAAAPAAAAAAAAAAAAAAAAAJgCAABkcnMvZG93&#10;bnJldi54bWxQSwUGAAAAAAQABAD1AAAAhwMAAAAA&#10;" filled="f" strokeweight="1.25pt"/>
                <v:line id="Line 4" o:spid="_x0000_s1079" style="position:absolute;visibility:visible;mso-wrap-style:square" from="1093,18949" to="1095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syYmMEAAADaAAAADwAAAGRycy9kb3ducmV2LnhtbESP3YrCMBSE7xd8h3AE79bUH4pUo4go&#10;CMKyW32AY3Nsi8lJaaKtb78RFvZymJlvmNWmt0Y8qfW1YwWTcQKCuHC65lLB5Xz4XIDwAVmjcUwK&#10;XuRhsx58rDDTruMfeuahFBHCPkMFVQhNJqUvKrLox64hjt7NtRZDlG0pdYtdhFsjp0mSSos1x4UK&#10;G9pVVNzzh1XQfeeH/uvktL24XVqbdHKd7Y1So2G/XYII1If/8F/7qBXM4X0l3gC5/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CzJiYwQAAANoAAAAPAAAAAAAAAAAAAAAA&#10;AKECAABkcnMvZG93bnJldi54bWxQSwUGAAAAAAQABAD5AAAAjwMAAAAA&#10;" strokeweight="1.25pt"/>
                <v:line id="Line 5" o:spid="_x0000_s1080" style="position:absolute;visibility:visible;mso-wrap-style:square" from="10,18941" to="19977,18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YA9A8EAAADaAAAADwAAAGRycy9kb3ducmV2LnhtbESP0YrCMBRE3xf8h3AF39ZUxSLVKCIK&#10;grDsVj/g2lzbYnJTmmjr32+EhX0cZuYMs9r01ogntb52rGAyTkAQF07XXCq4nA+fCxA+IGs0jknB&#10;izxs1oOPFWbadfxDzzyUIkLYZ6igCqHJpPRFRRb92DXE0bu51mKIsi2lbrGLcGvkNElSabHmuFBh&#10;Q7uKinv+sAq67/zQf52cthe3S2uTTq6zvVFqNOy3SxCB+vAf/msftYI5vK/EGyDXv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tgD0DwQAAANoAAAAPAAAAAAAAAAAAAAAA&#10;AKECAABkcnMvZG93bnJldi54bWxQSwUGAAAAAAQABAD5AAAAjwMAAAAA&#10;" strokeweight="1.25pt"/>
                <v:line id="Line 6" o:spid="_x0000_s1081" style="position:absolute;visibility:visible;mso-wrap-style:square" from="2186,18949" to="2188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VKjdMEAAADaAAAADwAAAGRycy9kb3ducmV2LnhtbESP0YrCMBRE3wX/IVzBN01VKEvXKIso&#10;CILs1n7Atbnblk1uShNt/XuzIPg4zMwZZr0drBF36nzjWMFinoAgLp1uuFJQXA6zDxA+IGs0jknB&#10;gzxsN+PRGjPtev6hex4qESHsM1RQh9BmUvqyJot+7lri6P26zmKIsquk7rCPcGvkMklSabHhuFBj&#10;S7uayr/8ZhX03/lhOJ+ctoXbpY1JF9fV3ig1nQxfnyACDeEdfrWPWkEK/1fiDZCbJ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UqN0wQAAANoAAAAPAAAAAAAAAAAAAAAA&#10;AKECAABkcnMvZG93bnJldi54bWxQSwUGAAAAAAQABAD5AAAAjwMAAAAA&#10;" strokeweight="1.25pt"/>
                <v:line id="Line 7" o:spid="_x0000_s1082" style="position:absolute;visibility:visible;mso-wrap-style:square" from="4919,18949" to="4921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h4G78EAAADaAAAADwAAAGRycy9kb3ducmV2LnhtbESP0YrCMBRE3xf8h3AF39ZUha5Uo4go&#10;CMKyW/2Aa3Nti8lNaaKtf78RhH0cZuYMs1z31ogHtb52rGAyTkAQF07XXCo4n/afcxA+IGs0jknB&#10;kzysV4OPJWbadfxLjzyUIkLYZ6igCqHJpPRFRRb92DXE0bu61mKIsi2lbrGLcGvkNElSabHmuFBh&#10;Q9uKilt+twq6n3zffx+dtme3TWuTTi6znVFqNOw3CxCB+vAffrcPWsEXvK7EGyBX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yHgbvwQAAANoAAAAPAAAAAAAAAAAAAAAA&#10;AKECAABkcnMvZG93bnJldi54bWxQSwUGAAAAAAQABAD5AAAAjwMAAAAA&#10;" strokeweight="1.25pt"/>
                <v:line id="Line 8" o:spid="_x0000_s1083" style="position:absolute;visibility:visible;mso-wrap-style:square" from="6557,18959" to="6559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4GSnb8AAADaAAAADwAAAGRycy9kb3ducmV2LnhtbERP3WrCMBS+H/gO4QjezdQJZVSjSLEw&#10;GIyt+gDH5tgWk5OSZLa+vbkY7PLj+9/uJ2vEnXzoHStYLTMQxI3TPbcKzqfq9R1EiMgajWNS8KAA&#10;+93sZYuFdiP/0L2OrUghHApU0MU4FFKGpiOLYekG4sRdnbcYE/St1B7HFG6NfMuyXFrsOTV0OFDZ&#10;UXOrf62C8buupq9Pp+3ZlXlv8tVlfTRKLebTYQMi0hT/xX/uD60gbU1X0g2Quyc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g4GSnb8AAADaAAAADwAAAAAAAAAAAAAAAACh&#10;AgAAZHJzL2Rvd25yZXYueG1sUEsFBgAAAAAEAAQA+QAAAI0DAAAAAA==&#10;" strokeweight="1.25pt"/>
                <v:line id="Line 9" o:spid="_x0000_s1084" style="position:absolute;visibility:visible;mso-wrap-style:square" from="7650,18949" to="7652,199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M03BsEAAADaAAAADwAAAGRycy9kb3ducmV2LnhtbESP0YrCMBRE3xf8h3AF39ZUhbJWo4go&#10;CMKyW/2Aa3Nti8lNaaKtf78RhH0cZuYMs1z31ogHtb52rGAyTkAQF07XXCo4n/afXyB8QNZoHJOC&#10;J3lYrwYfS8y06/iXHnkoRYSwz1BBFUKTSemLiiz6sWuIo3d1rcUQZVtK3WIX4dbIaZKk0mLNcaHC&#10;hrYVFbf8bhV0P/m+/z46bc9um9YmnVxmO6PUaNhvFiAC9eE//G4ftII5vK7EGyBX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szTcGwQAAANoAAAAPAAAAAAAAAAAAAAAA&#10;AKECAABkcnMvZG93bnJldi54bWxQSwUGAAAAAAQABAD5AAAAjwMAAAAA&#10;" strokeweight="1.25pt"/>
                <v:line id="Line 10" o:spid="_x0000_s1085" style="position:absolute;visibility:visible;mso-wrap-style:square" from="18905,18949" to="18909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NKCccMAAADbAAAADwAAAGRycy9kb3ducmV2LnhtbESP0WrCQBBF3wv+wzKFvtWNFoJEVymi&#10;IAhFox8wZqdJ6O5syK4m/fvOQ8G3Ge6de8+sNqN36kF9bAMbmE0zUMRVsC3XBq6X/fsCVEzIFl1g&#10;MvBLETbrycsKCxsGPtOjTLWSEI4FGmhS6gqtY9WQxzgNHbFo36H3mGTta217HCTcOz3Pslx7bFka&#10;Guxo21D1U969geFU7sevY7D+GrZ56/LZ7WPnjHl7HT+XoBKN6Wn+vz5YwRd6+UUG0Os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DSgnHDAAAA2wAAAA8AAAAAAAAAAAAA&#10;AAAAoQIAAGRycy9kb3ducmV2LnhtbFBLBQYAAAAABAAEAPkAAACRAwAAAAA=&#10;" strokeweight="1.25pt"/>
                <v:line id="Line 11" o:spid="_x0000_s1086" style="position:absolute;visibility:visible;mso-wrap-style:square" from="10,19293" to="7631,19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54n6r8AAADbAAAADwAAAGRycy9kb3ducmV2LnhtbERP24rCMBB9F/Yfwiz4pml3oUjXKCIr&#10;CAui1Q8Ym9m2mExKE239eyMIvs3hXGe+HKwRN+p841hBOk1AEJdON1wpOB03kxkIH5A1Gsek4E4e&#10;louP0Rxz7Xo+0K0IlYgh7HNUUIfQ5lL6siaLfupa4sj9u85iiLCrpO6wj+HWyK8kyaTFhmNDjS2t&#10;ayovxdUq6PfFZtj9OW1Pbp01JkvP379GqfHnsPoBEWgIb/HLvdVxfgrPX+IBcvE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L54n6r8AAADbAAAADwAAAAAAAAAAAAAAAACh&#10;AgAAZHJzL2Rvd25yZXYueG1sUEsFBgAAAAAEAAQA+QAAAI0DAAAAAA==&#10;" strokeweight="1.25pt"/>
                <v:line id="Line 12" o:spid="_x0000_s1087" style="position:absolute;visibility:visible;mso-wrap-style:square" from="10,19646" to="7631,196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0y5ncEAAADbAAAADwAAAGRycy9kb3ducmV2LnhtbERP3WqDMBS+L+wdwin0rkZbkOFMS5EV&#10;BoWxWR/gzJypLDkRk1X79stgsLvz8f2e8rhYI240+cGxgixJQRC3Tg/cKWiu5+0jCB+QNRrHpOBO&#10;Ho6Hh1WJhXYzv9OtDp2IIewLVNCHMBZS+rYniz5xI3HkPt1kMUQ4dVJPOMdwa+QuTXNpceDY0ONI&#10;VU/tV/1tFcxv9Xl5vThtG1flg8mzj/2zUWqzXk5PIAIt4V/8537Rcf4Ofn+JB8jD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fTLmdwQAAANsAAAAPAAAAAAAAAAAAAAAA&#10;AKECAABkcnMvZG93bnJldi54bWxQSwUGAAAAAAQABAD5AAAAjwMAAAAA&#10;" strokeweight="1.25pt"/>
                <v:line id="Line 13" o:spid="_x0000_s1088" style="position:absolute;visibility:visible;mso-wrap-style:square" from="18919,19296" to="19990,192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AAcBsEAAADbAAAADwAAAGRycy9kb3ducmV2LnhtbERP3WrCMBS+H/gO4Qi7W1MnlFEbRcSC&#10;IIyt+gDH5tgWk5PSZG339stgsLvz8f2eYjdbI0YafOdYwSpJQRDXTnfcKLheypc3ED4gazSOScE3&#10;edhtF08F5tpN/EljFRoRQ9jnqKANoc+l9HVLFn3ieuLI3d1gMUQ4NFIPOMVwa+RrmmbSYsexocWe&#10;Di3Vj+rLKpg+qnJ+Pzttr+6QdSZb3dZHo9Tzct5vQASaw7/4z33Scf4afn+JB8jt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wABwGwQAAANsAAAAPAAAAAAAAAAAAAAAA&#10;AKECAABkcnMvZG93bnJldi54bWxQSwUGAAAAAAQABAD5AAAAjwMAAAAA&#10;" strokeweight="1.25pt"/>
                <v:rect id="Rectangle 14" o:spid="_x0000_s1089" style="position:absolute;left:54;top:19660;width:10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pB+icAA&#10;AADbAAAADwAAAGRycy9kb3ducmV2LnhtbERPzWqDQBC+F/IOywR6q6tBpNhsQltoyM005gGm7lSl&#10;7qzsbtS8fTdQ6G0+vt/Z7hcziImc7y0ryJIUBHFjdc+tgkv98fQMwgdkjYNlUnAjD/vd6mGLpbYz&#10;f9J0Dq2IIexLVNCFMJZS+qYjgz6xI3Hkvq0zGCJ0rdQO5xhuBrlJ00Ia7Dk2dDjSe0fNz/lqFFRz&#10;6G32tWRFnZ/c28FVc36blHpcL68vIAIt4V/85z7qOD+H+y/xALn7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pB+icAAAADbAAAADwAAAAAAAAAAAAAAAACYAgAAZHJzL2Rvd25y&#10;ZXYueG1sUEsFBgAAAAAEAAQA9QAAAIUD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zbEsEA&#10;AADbAAAADwAAAGRycy9kb3ducmV2LnhtbERPS2rDMBDdF3IHMYHsGtnFNcWJEpJCQ3dukx5gYk1s&#10;E2tkJNWf21eFQnfzeN/Z7ifTiYGcby0rSNcJCOLK6pZrBV+Xt8cXED4ga+wsk4KZPOx3i4ctFtqO&#10;/EnDOdQihrAvUEETQl9I6auGDPq17Ykjd7POYIjQ1VI7HGO46eRTkuTSYMuxocGeXhuq7udvo6Ac&#10;Q2vT65Tml+zDHU+uHLN5UGq1nA4bEIGm8C/+c7/rOP8Zfn+JB8jd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Hc2xLBAAAA2wAAAA8AAAAAAAAAAAAAAAAAmAIAAGRycy9kb3du&#10;cmV2LnhtbFBLBQYAAAAABAAEAPUAAACGAw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Q5FZb8A&#10;AADbAAAADwAAAGRycy9kb3ducmV2LnhtbERP24rCMBB9F/Yfwiz4pmlFinSNogu77JvXD5htxrbY&#10;TEoS2/r3RhB8m8O5znI9mEZ05HxtWUE6TUAQF1bXXCo4n34mCxA+IGtsLJOCO3lYrz5GS8y17flA&#10;3TGUIoawz1FBFUKbS+mLigz6qW2JI3exzmCI0JVSO+xjuGnkLEkyabDm2FBhS98VFdfjzSjY9aG2&#10;6f+QZqf53m1/3a6f3zulxp/D5gtEoCG8xS/3n47zM3j+Eg+Qqwc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BDkVlvwAAANsAAAAPAAAAAAAAAAAAAAAAAJgCAABkcnMvZG93bnJl&#10;di54bWxQSwUGAAAAAAQABAD1AAAAhAM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kLg/sEA&#10;AADbAAAADwAAAGRycy9kb3ducmV2LnhtbERPS2rDMBDdF3IHMYHsGtnFuMWJEpJCQ3dukx5gYk1s&#10;E2tkJNWf21eFQnfzeN/Z7ifTiYGcby0rSNcJCOLK6pZrBV+Xt8cXED4ga+wsk4KZPOx3i4ctFtqO&#10;/EnDOdQihrAvUEETQl9I6auGDPq17Ykjd7POYIjQ1VI7HGO46eRTkuTSYMuxocGeXhuq7udvo6Ac&#10;Q2vT65Tml+zDHU+uHLN5UGq1nA4bEIGm8C/+c7/rOP8Zfn+JB8jd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5C4P7BAAAA2wAAAA8AAAAAAAAAAAAAAAAAmAIAAGRycy9kb3du&#10;cmV2LnhtbFBLBQYAAAAABAAEAPUAAACGAw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910jMMA&#10;AADbAAAADwAAAGRycy9kb3ducmV2LnhtbESPzW7CQAyE75V4h5WRuJVNEEIoZUEFiYob5ecBTNZN&#10;oma90e42CW9fHyr1ZmvGM583u9G1qqcQG88G8nkGirj0tuHKwP12fF2DignZYuuZDDwpwm47edlg&#10;Yf3AF+qvqVISwrFAA3VKXaF1LGtyGOe+IxbtyweHSdZQaRtwkHDX6kWWrbTDhqWhxo4ONZXf1x9n&#10;4DykxuePMV/dlp9h/xHOw/LZGzObju9voBKN6d/8d32ygi+w8osMoL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910jMMAAADbAAAADwAAAAAAAAAAAAAAAACYAgAAZHJzL2Rv&#10;d25yZXYueG1sUEsFBgAAAAAEAAQA9QAAAIgD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JHRF8EA&#10;AADbAAAADwAAAGRycy9kb3ducmV2LnhtbERPS2rDMBDdF3IHMYHsGtnFmNaJEpJCQ3dukx5gYk1s&#10;E2tkJNWf21eFQnfzeN/Z7ifTiYGcby0rSNcJCOLK6pZrBV+Xt8dnED4ga+wsk4KZPOx3i4ctFtqO&#10;/EnDOdQihrAvUEETQl9I6auGDPq17Ykjd7POYIjQ1VI7HGO46eRTkuTSYMuxocGeXhuq7udvo6Ac&#10;Q2vT65Tml+zDHU+uHLN5UGq1nA4bEIGm8C/+c7/rOP8Ffn+JB8jd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CR0RfBAAAA2wAAAA8AAAAAAAAAAAAAAAAAmAIAAGRycy9kb3du&#10;cmV2LnhtbFBLBQYAAAAABAAEAPUAAACGAw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8eyN78A&#10;AADbAAAADwAAAGRycy9kb3ducmV2LnhtbERP3WrCMBS+H/gO4QjerWmlyKhGUcHhnZv1AY7NWVvW&#10;nJQk68/bLxeDXX58/7vDZDoxkPOtZQVZkoIgrqxuuVbwKC+vbyB8QNbYWSYFM3k47BcvOyy0HfmT&#10;hnuoRQxhX6CCJoS+kNJXDRn0ie2JI/dlncEQoauldjjGcNPJdZpupMGWY0ODPZ0bqr7vP0bBbQyt&#10;zZ5TtinzD3d6d7cxnwelVsvpuAURaAr/4j/3VStYx/XxS/wBcv8L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vx7I3vwAAANsAAAAPAAAAAAAAAAAAAAAAAJgCAABkcnMvZG93bnJl&#10;di54bWxQSwUGAAAAAAQABAD1AAAAhAM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IsXrMIA&#10;AADbAAAADwAAAGRycy9kb3ducmV2LnhtbESPzWrDMBCE74G+g9hCb4lsY0Jxo4S00NKb2zgPsLG2&#10;tom1MpLqn7evCoEch5n5htkdZtOLkZzvLCtINwkI4trqjhsF5+p9/QzCB2SNvWVSsJCHw/5htcNC&#10;24m/aTyFRkQI+wIVtCEMhZS+bsmg39iBOHo/1hkMUbpGaodThJteZkmylQY7jgstDvTWUn09/RoF&#10;5RQ6m17mdFvlX+71w5VTvoxKPT3OxxcQgeZwD9/an1pBlsL/l/gD5P4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ixeswgAAANsAAAAPAAAAAAAAAAAAAAAAAJgCAABkcnMvZG93&#10;bnJldi54bWxQSwUGAAAAAAQABAD1AAAAhwM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s4ZMYA&#10;AADbAAAADwAAAGRycy9kb3ducmV2LnhtbESPQWvCQBSE70L/w/IKvUjdGKRIdJWiCC1VpKloj4/s&#10;axKafRuyaxL99a5Q6HGYmW+Y+bI3lWipcaVlBeNRBII4s7rkXMHha/M8BeE8ssbKMim4kIPl4mEw&#10;x0Tbjj+pTX0uAoRdggoK7+tESpcVZNCNbE0cvB/bGPRBNrnUDXYBbioZR9GLNFhyWCiwplVB2W96&#10;NgraXTQ5brPT5TzcrL/fp/u1++iuSj099q8zEJ56/x/+a79pBXEM9y/hB8jFD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Js4ZMYAAADbAAAADwAAAAAAAAAAAAAAAACYAgAAZHJz&#10;L2Rvd25yZXYueG1sUEsFBgAAAAAEAAQA9QAAAIsDAAAAAA==&#10;" filled="f" stroked="f" strokeweight="1.25pt">
                <v:textbox>
                  <w:txbxContent>
                    <w:p w14:paraId="24BB7B15" w14:textId="653B45D1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12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5"/>
  </w:num>
  <w:num w:numId="3">
    <w:abstractNumId w:val="10"/>
  </w:num>
  <w:num w:numId="4">
    <w:abstractNumId w:val="9"/>
  </w:num>
  <w:num w:numId="5">
    <w:abstractNumId w:val="9"/>
  </w:num>
  <w:num w:numId="6">
    <w:abstractNumId w:val="9"/>
  </w:num>
  <w:num w:numId="7">
    <w:abstractNumId w:val="4"/>
  </w:num>
  <w:num w:numId="8">
    <w:abstractNumId w:val="6"/>
  </w:num>
  <w:num w:numId="9">
    <w:abstractNumId w:val="16"/>
  </w:num>
  <w:num w:numId="10">
    <w:abstractNumId w:val="12"/>
  </w:num>
  <w:num w:numId="11">
    <w:abstractNumId w:val="17"/>
  </w:num>
  <w:num w:numId="12">
    <w:abstractNumId w:val="7"/>
  </w:num>
  <w:num w:numId="13">
    <w:abstractNumId w:val="1"/>
  </w:num>
  <w:num w:numId="14">
    <w:abstractNumId w:val="14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3"/>
  </w:num>
  <w:num w:numId="20">
    <w:abstractNumId w:val="2"/>
  </w:num>
  <w:num w:numId="21">
    <w:abstractNumId w:val="8"/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A28C8"/>
    <w:rsid w:val="000D7002"/>
    <w:rsid w:val="000D7AF1"/>
    <w:rsid w:val="000F61F1"/>
    <w:rsid w:val="000F7086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31C85"/>
    <w:rsid w:val="00243F8E"/>
    <w:rsid w:val="00252A4D"/>
    <w:rsid w:val="00257E65"/>
    <w:rsid w:val="00270B42"/>
    <w:rsid w:val="002974E6"/>
    <w:rsid w:val="00297803"/>
    <w:rsid w:val="002978B7"/>
    <w:rsid w:val="002A3D24"/>
    <w:rsid w:val="002C5545"/>
    <w:rsid w:val="002F6F60"/>
    <w:rsid w:val="00302F0E"/>
    <w:rsid w:val="00330446"/>
    <w:rsid w:val="0033191F"/>
    <w:rsid w:val="00377E34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56E03"/>
    <w:rsid w:val="0056206E"/>
    <w:rsid w:val="00574E54"/>
    <w:rsid w:val="005977C7"/>
    <w:rsid w:val="005A6A70"/>
    <w:rsid w:val="005B72E5"/>
    <w:rsid w:val="005F179C"/>
    <w:rsid w:val="005F6AD7"/>
    <w:rsid w:val="006139F2"/>
    <w:rsid w:val="00636AA0"/>
    <w:rsid w:val="00643A24"/>
    <w:rsid w:val="00653947"/>
    <w:rsid w:val="006737F3"/>
    <w:rsid w:val="00682045"/>
    <w:rsid w:val="00682618"/>
    <w:rsid w:val="006D2402"/>
    <w:rsid w:val="006E3F56"/>
    <w:rsid w:val="006F0919"/>
    <w:rsid w:val="00706F6B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664CE"/>
    <w:rsid w:val="0087243D"/>
    <w:rsid w:val="00880D27"/>
    <w:rsid w:val="008A2B1C"/>
    <w:rsid w:val="008B0DD4"/>
    <w:rsid w:val="008C4109"/>
    <w:rsid w:val="008F221C"/>
    <w:rsid w:val="00900E58"/>
    <w:rsid w:val="009138E1"/>
    <w:rsid w:val="009226A7"/>
    <w:rsid w:val="009228A3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641F"/>
    <w:rsid w:val="00AE686C"/>
    <w:rsid w:val="00B06F83"/>
    <w:rsid w:val="00B101C3"/>
    <w:rsid w:val="00B35E5F"/>
    <w:rsid w:val="00B361A9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04447"/>
    <w:rsid w:val="00C23DC0"/>
    <w:rsid w:val="00C341E5"/>
    <w:rsid w:val="00C57AF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64797"/>
    <w:rsid w:val="00F716A2"/>
    <w:rsid w:val="00F75F97"/>
    <w:rsid w:val="00F77D37"/>
    <w:rsid w:val="00F87574"/>
    <w:rsid w:val="00FB7C96"/>
    <w:rsid w:val="00FC1313"/>
    <w:rsid w:val="00FD2395"/>
    <w:rsid w:val="00FF6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7</TotalTime>
  <Pages>64</Pages>
  <Words>8862</Words>
  <Characters>50518</Characters>
  <Application>Microsoft Office Word</Application>
  <DocSecurity>0</DocSecurity>
  <Lines>420</Lines>
  <Paragraphs>1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user</cp:lastModifiedBy>
  <cp:revision>104</cp:revision>
  <dcterms:created xsi:type="dcterms:W3CDTF">2023-05-29T11:26:00Z</dcterms:created>
  <dcterms:modified xsi:type="dcterms:W3CDTF">2023-07-01T16:22:00Z</dcterms:modified>
</cp:coreProperties>
</file>